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30AB" w:rsidRPr="0031057A" w:rsidRDefault="007F23D5" w:rsidP="007E30AB">
      <w:pPr>
        <w:pStyle w:val="Title"/>
      </w:pPr>
      <w:r>
        <w:t>CS 584-04</w:t>
      </w:r>
      <w:r w:rsidR="007E30AB">
        <w:t xml:space="preserve">: </w:t>
      </w:r>
      <w:r>
        <w:t>Machine Learning</w:t>
      </w:r>
    </w:p>
    <w:p w:rsidR="007E30AB" w:rsidRDefault="0022491A" w:rsidP="007E30AB">
      <w:pPr>
        <w:pStyle w:val="Subtitle"/>
        <w:pBdr>
          <w:bottom w:val="single" w:sz="6" w:space="1" w:color="auto"/>
        </w:pBdr>
      </w:pPr>
      <w:r>
        <w:t>Autumn</w:t>
      </w:r>
      <w:r w:rsidR="00DF44E8">
        <w:t xml:space="preserve"> 2019</w:t>
      </w:r>
      <w:r w:rsidR="005A5FB7">
        <w:t xml:space="preserve"> Assignment </w:t>
      </w:r>
      <w:r>
        <w:t>4</w:t>
      </w:r>
    </w:p>
    <w:p w:rsidR="00EF3C98" w:rsidRDefault="00F570F7" w:rsidP="00EF3C98">
      <w:pPr>
        <w:pStyle w:val="Heading1"/>
      </w:pPr>
      <w:r>
        <w:t xml:space="preserve">Question </w:t>
      </w:r>
      <w:r w:rsidR="00160A14">
        <w:t>1</w:t>
      </w:r>
      <w:r w:rsidR="00243879">
        <w:t xml:space="preserve"> (5</w:t>
      </w:r>
      <w:r w:rsidR="00EF3C98">
        <w:t>0 points)</w:t>
      </w:r>
    </w:p>
    <w:p w:rsidR="00EF3C98" w:rsidRDefault="00EF3C98" w:rsidP="00EF3C98">
      <w:r>
        <w:t>In 2014, Allstate provided the data on Kaggle.com for the Allstate Purchase Prediction Challenge which is open.  The data contain transaction history for customers that ended up purchasing a policy. For each Customer ID, you are given their quote history and the coverage options they purchased.</w:t>
      </w:r>
    </w:p>
    <w:p w:rsidR="003C42B8" w:rsidRDefault="00EF3C98" w:rsidP="00F570F7">
      <w:r>
        <w:t xml:space="preserve">The data is available on the Blackboard as Purchase_Likelihood.csv.  It contains </w:t>
      </w:r>
      <w:r w:rsidRPr="00CF43EE">
        <w:t>665</w:t>
      </w:r>
      <w:r>
        <w:t>,</w:t>
      </w:r>
      <w:r w:rsidRPr="00CF43EE">
        <w:t>249 observations</w:t>
      </w:r>
      <w:r>
        <w:t xml:space="preserve"> on </w:t>
      </w:r>
      <w:r w:rsidRPr="00CF43EE">
        <w:t>97</w:t>
      </w:r>
      <w:r>
        <w:t>,</w:t>
      </w:r>
      <w:r w:rsidRPr="00CF43EE">
        <w:t>009</w:t>
      </w:r>
      <w:r>
        <w:t xml:space="preserve"> unique Customer ID.  </w:t>
      </w:r>
      <w:r w:rsidR="003C42B8">
        <w:t>You will build a multinomial logistic model with the following specifications.</w:t>
      </w:r>
    </w:p>
    <w:p w:rsidR="000B477D" w:rsidRDefault="000B477D" w:rsidP="000B477D">
      <w:pPr>
        <w:numPr>
          <w:ilvl w:val="0"/>
          <w:numId w:val="33"/>
        </w:numPr>
        <w:spacing w:before="120" w:after="0" w:line="240" w:lineRule="auto"/>
        <w:ind w:left="360"/>
      </w:pPr>
      <w:r>
        <w:t xml:space="preserve">The nominal target variable is </w:t>
      </w:r>
      <w:r w:rsidRPr="00EF3C98">
        <w:rPr>
          <w:b/>
        </w:rPr>
        <w:t>A</w:t>
      </w:r>
      <w:r>
        <w:t xml:space="preserve"> which have these categories 0, 1, and 2</w:t>
      </w:r>
    </w:p>
    <w:p w:rsidR="000B477D" w:rsidRDefault="000B477D" w:rsidP="000B477D">
      <w:pPr>
        <w:numPr>
          <w:ilvl w:val="0"/>
          <w:numId w:val="33"/>
        </w:numPr>
        <w:spacing w:before="120" w:after="0" w:line="240" w:lineRule="auto"/>
        <w:ind w:left="360"/>
      </w:pPr>
      <w:r>
        <w:t>The nominal features are (categories are inside the parentheses):</w:t>
      </w:r>
    </w:p>
    <w:p w:rsidR="000B477D" w:rsidRDefault="000B477D" w:rsidP="000B477D">
      <w:pPr>
        <w:pStyle w:val="ListParagraph"/>
        <w:numPr>
          <w:ilvl w:val="0"/>
          <w:numId w:val="35"/>
        </w:numPr>
        <w:spacing w:before="120" w:after="0" w:line="240" w:lineRule="auto"/>
        <w:ind w:left="792"/>
      </w:pPr>
      <w:proofErr w:type="spellStart"/>
      <w:r w:rsidRPr="003C42B8">
        <w:rPr>
          <w:b/>
        </w:rPr>
        <w:t>group_size</w:t>
      </w:r>
      <w:proofErr w:type="spellEnd"/>
      <w:r>
        <w:t>. How many people will be covered under the policy (1, 2, 3 or 4)</w:t>
      </w:r>
      <w:r w:rsidR="00495D8D">
        <w:t>?</w:t>
      </w:r>
    </w:p>
    <w:p w:rsidR="000B477D" w:rsidRDefault="000B477D" w:rsidP="000B477D">
      <w:pPr>
        <w:pStyle w:val="ListParagraph"/>
        <w:numPr>
          <w:ilvl w:val="0"/>
          <w:numId w:val="35"/>
        </w:numPr>
        <w:spacing w:before="120" w:after="0" w:line="240" w:lineRule="auto"/>
        <w:ind w:left="792"/>
      </w:pPr>
      <w:r w:rsidRPr="003C42B8">
        <w:rPr>
          <w:b/>
        </w:rPr>
        <w:t>homeowner</w:t>
      </w:r>
      <w:r>
        <w:t>. Whether the customer owns a home or not (0 = No, 1 = Yes)</w:t>
      </w:r>
      <w:r w:rsidR="00495D8D">
        <w:t>?</w:t>
      </w:r>
    </w:p>
    <w:p w:rsidR="000B477D" w:rsidRDefault="000B477D" w:rsidP="000B477D">
      <w:pPr>
        <w:pStyle w:val="ListParagraph"/>
        <w:numPr>
          <w:ilvl w:val="0"/>
          <w:numId w:val="35"/>
        </w:numPr>
        <w:spacing w:before="120" w:after="0" w:line="240" w:lineRule="auto"/>
        <w:ind w:left="792"/>
      </w:pPr>
      <w:proofErr w:type="spellStart"/>
      <w:r w:rsidRPr="003C42B8">
        <w:rPr>
          <w:b/>
        </w:rPr>
        <w:t>married_couple</w:t>
      </w:r>
      <w:proofErr w:type="spellEnd"/>
      <w:r>
        <w:t>. Does the customer group contain a married couple (0 = No, 1 = Yes)</w:t>
      </w:r>
      <w:r w:rsidR="00495D8D">
        <w:t>?</w:t>
      </w:r>
    </w:p>
    <w:p w:rsidR="00301DAD" w:rsidRDefault="00301DAD" w:rsidP="003C42B8">
      <w:pPr>
        <w:numPr>
          <w:ilvl w:val="0"/>
          <w:numId w:val="33"/>
        </w:numPr>
        <w:spacing w:before="120" w:after="0" w:line="240" w:lineRule="auto"/>
        <w:ind w:left="360"/>
      </w:pPr>
      <w:r>
        <w:t>Include the Intercept term in the model</w:t>
      </w:r>
    </w:p>
    <w:p w:rsidR="000B477D" w:rsidRDefault="00301DAD" w:rsidP="003C42B8">
      <w:pPr>
        <w:numPr>
          <w:ilvl w:val="0"/>
          <w:numId w:val="33"/>
        </w:numPr>
        <w:spacing w:before="120" w:after="0" w:line="240" w:lineRule="auto"/>
        <w:ind w:left="360"/>
      </w:pPr>
      <w:r>
        <w:t>Enter t</w:t>
      </w:r>
      <w:r w:rsidR="000B477D">
        <w:t xml:space="preserve">he </w:t>
      </w:r>
      <w:r>
        <w:t xml:space="preserve">five </w:t>
      </w:r>
      <w:r w:rsidR="000B477D">
        <w:t xml:space="preserve">model effects </w:t>
      </w:r>
      <w:r>
        <w:t>in this order</w:t>
      </w:r>
      <w:r w:rsidR="000B477D">
        <w:t xml:space="preserve">: </w:t>
      </w:r>
      <w:proofErr w:type="spellStart"/>
      <w:r w:rsidR="000B477D">
        <w:t>group_size</w:t>
      </w:r>
      <w:proofErr w:type="spellEnd"/>
      <w:r w:rsidR="000B477D">
        <w:t xml:space="preserve">, homeowner, </w:t>
      </w:r>
      <w:proofErr w:type="spellStart"/>
      <w:r w:rsidR="000B477D">
        <w:t>married_couple</w:t>
      </w:r>
      <w:proofErr w:type="spellEnd"/>
      <w:r w:rsidR="000B477D">
        <w:t xml:space="preserve">, </w:t>
      </w:r>
      <w:proofErr w:type="spellStart"/>
      <w:r w:rsidR="000B477D">
        <w:t>group_size</w:t>
      </w:r>
      <w:proofErr w:type="spellEnd"/>
      <w:r w:rsidR="000B477D">
        <w:t xml:space="preserve"> * homeowner, and </w:t>
      </w:r>
      <w:r w:rsidR="000B477D" w:rsidRPr="000B477D">
        <w:t>homeowner</w:t>
      </w:r>
      <w:r w:rsidR="000B477D">
        <w:t xml:space="preserve"> </w:t>
      </w:r>
      <w:r w:rsidR="000B477D" w:rsidRPr="000B477D">
        <w:t>*</w:t>
      </w:r>
      <w:r w:rsidR="000B477D">
        <w:t xml:space="preserve"> </w:t>
      </w:r>
      <w:proofErr w:type="spellStart"/>
      <w:r w:rsidR="000B477D" w:rsidRPr="000B477D">
        <w:t>married_couple</w:t>
      </w:r>
      <w:proofErr w:type="spellEnd"/>
      <w:r>
        <w:t xml:space="preserve"> (No forward or backward selection)</w:t>
      </w:r>
    </w:p>
    <w:p w:rsidR="003C42B8" w:rsidRDefault="003C42B8" w:rsidP="003C42B8">
      <w:pPr>
        <w:numPr>
          <w:ilvl w:val="0"/>
          <w:numId w:val="33"/>
        </w:numPr>
        <w:spacing w:before="120" w:after="0" w:line="240" w:lineRule="auto"/>
        <w:ind w:left="360"/>
      </w:pPr>
      <w:r>
        <w:t>The optimization method is Newton</w:t>
      </w:r>
    </w:p>
    <w:p w:rsidR="003C42B8" w:rsidRDefault="003C42B8" w:rsidP="003C42B8">
      <w:pPr>
        <w:numPr>
          <w:ilvl w:val="0"/>
          <w:numId w:val="33"/>
        </w:numPr>
        <w:spacing w:before="120" w:after="0" w:line="240" w:lineRule="auto"/>
        <w:ind w:left="360"/>
      </w:pPr>
      <w:r>
        <w:t xml:space="preserve">The </w:t>
      </w:r>
      <w:r w:rsidRPr="00BE0360">
        <w:t>max</w:t>
      </w:r>
      <w:r>
        <w:t xml:space="preserve">imum number </w:t>
      </w:r>
      <w:r w:rsidRPr="002F2143">
        <w:t>of iterations</w:t>
      </w:r>
      <w:r>
        <w:t xml:space="preserve"> is </w:t>
      </w:r>
      <w:r w:rsidRPr="00BE0360">
        <w:t>100</w:t>
      </w:r>
    </w:p>
    <w:p w:rsidR="003C42B8" w:rsidRDefault="003C42B8" w:rsidP="003C42B8">
      <w:pPr>
        <w:numPr>
          <w:ilvl w:val="0"/>
          <w:numId w:val="33"/>
        </w:numPr>
        <w:spacing w:before="120" w:after="0" w:line="240" w:lineRule="auto"/>
        <w:ind w:left="360"/>
      </w:pPr>
      <w:r>
        <w:t xml:space="preserve">The </w:t>
      </w:r>
      <w:r w:rsidRPr="00BE0360">
        <w:t>tol</w:t>
      </w:r>
      <w:r>
        <w:t xml:space="preserve">erance level is </w:t>
      </w:r>
      <w:r w:rsidRPr="00BE0360">
        <w:t>1e-8</w:t>
      </w:r>
      <w:r>
        <w:t>.</w:t>
      </w:r>
    </w:p>
    <w:p w:rsidR="000B477D" w:rsidRDefault="003C42B8" w:rsidP="00EF3C98">
      <w:pPr>
        <w:numPr>
          <w:ilvl w:val="0"/>
          <w:numId w:val="33"/>
        </w:numPr>
        <w:spacing w:before="120" w:after="0" w:line="240" w:lineRule="auto"/>
        <w:ind w:left="360"/>
      </w:pPr>
      <w:r>
        <w:t xml:space="preserve">Use the </w:t>
      </w:r>
      <w:proofErr w:type="spellStart"/>
      <w:r w:rsidRPr="003C42B8">
        <w:t>sympy.Matrix</w:t>
      </w:r>
      <w:proofErr w:type="spellEnd"/>
      <w:r w:rsidRPr="003C42B8">
        <w:t>().</w:t>
      </w:r>
      <w:proofErr w:type="spellStart"/>
      <w:r w:rsidRPr="003C42B8">
        <w:t>rref</w:t>
      </w:r>
      <w:proofErr w:type="spellEnd"/>
      <w:r w:rsidRPr="003C42B8">
        <w:t>()</w:t>
      </w:r>
      <w:r>
        <w:t xml:space="preserve"> method to identify the non-aliased parameters</w:t>
      </w:r>
    </w:p>
    <w:p w:rsidR="00EF3C98" w:rsidRDefault="00EF3C98" w:rsidP="00EF3C98">
      <w:r>
        <w:t>Please answer the following questions</w:t>
      </w:r>
      <w:r w:rsidR="002A0E0F">
        <w:t xml:space="preserve"> based on your model.</w:t>
      </w:r>
    </w:p>
    <w:p w:rsidR="0082168E" w:rsidRDefault="00684E8C" w:rsidP="00EF3C98">
      <w:pPr>
        <w:pStyle w:val="ListParagraph"/>
        <w:numPr>
          <w:ilvl w:val="0"/>
          <w:numId w:val="31"/>
        </w:numPr>
      </w:pPr>
      <w:r>
        <w:t>(</w:t>
      </w:r>
      <w:r w:rsidR="002A0E0F">
        <w:t>5</w:t>
      </w:r>
      <w:r w:rsidR="006A3906">
        <w:t xml:space="preserve"> points) </w:t>
      </w:r>
      <w:r w:rsidR="000B477D">
        <w:t xml:space="preserve">List the </w:t>
      </w:r>
      <w:r w:rsidR="003C104B">
        <w:t xml:space="preserve">aliased parameters </w:t>
      </w:r>
      <w:r w:rsidR="000B477D">
        <w:t xml:space="preserve">that </w:t>
      </w:r>
      <w:r w:rsidR="003C104B">
        <w:t>you found in your model</w:t>
      </w:r>
      <w:r w:rsidR="000B477D">
        <w:t>.</w:t>
      </w:r>
    </w:p>
    <w:p w:rsidR="00A14A74" w:rsidRDefault="00666357" w:rsidP="00A14A74">
      <w:pPr>
        <w:pStyle w:val="ListParagraph"/>
        <w:numPr>
          <w:ilvl w:val="0"/>
          <w:numId w:val="44"/>
        </w:numPr>
      </w:pPr>
      <w:r>
        <w:t>group_size_4,</w:t>
      </w:r>
    </w:p>
    <w:p w:rsidR="00A14A74" w:rsidRDefault="00A14A74" w:rsidP="00A14A74">
      <w:pPr>
        <w:pStyle w:val="ListParagraph"/>
        <w:numPr>
          <w:ilvl w:val="0"/>
          <w:numId w:val="44"/>
        </w:numPr>
      </w:pPr>
      <w:r>
        <w:t xml:space="preserve">homeowner_1, </w:t>
      </w:r>
    </w:p>
    <w:p w:rsidR="00A14A74" w:rsidRDefault="00A14A74" w:rsidP="00A14A74">
      <w:pPr>
        <w:pStyle w:val="ListParagraph"/>
        <w:numPr>
          <w:ilvl w:val="0"/>
          <w:numId w:val="44"/>
        </w:numPr>
      </w:pPr>
      <w:r>
        <w:t>married_couple_1,</w:t>
      </w:r>
    </w:p>
    <w:p w:rsidR="00A14A74" w:rsidRDefault="00A14A74" w:rsidP="00A14A74">
      <w:pPr>
        <w:pStyle w:val="ListParagraph"/>
        <w:numPr>
          <w:ilvl w:val="0"/>
          <w:numId w:val="44"/>
        </w:numPr>
      </w:pPr>
      <w:r>
        <w:t>group_size_1 * homeowner_1,</w:t>
      </w:r>
    </w:p>
    <w:p w:rsidR="00A14A74" w:rsidRDefault="00A14A74" w:rsidP="00A14A74">
      <w:pPr>
        <w:pStyle w:val="ListParagraph"/>
        <w:numPr>
          <w:ilvl w:val="0"/>
          <w:numId w:val="44"/>
        </w:numPr>
      </w:pPr>
      <w:r>
        <w:t>group_size_2 * homeowner_1,</w:t>
      </w:r>
    </w:p>
    <w:p w:rsidR="00A14A74" w:rsidRDefault="00A14A74" w:rsidP="00A14A74">
      <w:pPr>
        <w:pStyle w:val="ListParagraph"/>
        <w:numPr>
          <w:ilvl w:val="0"/>
          <w:numId w:val="44"/>
        </w:numPr>
      </w:pPr>
      <w:r>
        <w:t>group_size_3 * homeowner_1,</w:t>
      </w:r>
    </w:p>
    <w:p w:rsidR="00A14A74" w:rsidRDefault="00A14A74" w:rsidP="00A14A74">
      <w:pPr>
        <w:pStyle w:val="ListParagraph"/>
        <w:numPr>
          <w:ilvl w:val="0"/>
          <w:numId w:val="44"/>
        </w:numPr>
      </w:pPr>
      <w:r>
        <w:t>group_size_4 * homeowner_0,</w:t>
      </w:r>
    </w:p>
    <w:p w:rsidR="00A14A74" w:rsidRDefault="00A14A74" w:rsidP="00A14A74">
      <w:pPr>
        <w:pStyle w:val="ListParagraph"/>
        <w:numPr>
          <w:ilvl w:val="0"/>
          <w:numId w:val="44"/>
        </w:numPr>
      </w:pPr>
      <w:r>
        <w:t>group_size_4 * homeowner_1,</w:t>
      </w:r>
    </w:p>
    <w:p w:rsidR="00A14A74" w:rsidRDefault="00A14A74" w:rsidP="00A14A74">
      <w:pPr>
        <w:pStyle w:val="ListParagraph"/>
        <w:numPr>
          <w:ilvl w:val="0"/>
          <w:numId w:val="44"/>
        </w:numPr>
      </w:pPr>
      <w:r>
        <w:t>homeowner_0 * married_couple_1,</w:t>
      </w:r>
    </w:p>
    <w:p w:rsidR="00A14A74" w:rsidRDefault="00A14A74" w:rsidP="00A14A74">
      <w:pPr>
        <w:pStyle w:val="ListParagraph"/>
        <w:numPr>
          <w:ilvl w:val="0"/>
          <w:numId w:val="44"/>
        </w:numPr>
      </w:pPr>
      <w:r>
        <w:t>homeowner_1 * married_couple_0,</w:t>
      </w:r>
    </w:p>
    <w:p w:rsidR="00A14A74" w:rsidRDefault="00A14A74" w:rsidP="00A14A74">
      <w:pPr>
        <w:pStyle w:val="ListParagraph"/>
        <w:numPr>
          <w:ilvl w:val="0"/>
          <w:numId w:val="44"/>
        </w:numPr>
      </w:pPr>
      <w:r>
        <w:t>homeowner_1 * married_couple_1</w:t>
      </w:r>
    </w:p>
    <w:p w:rsidR="0082168E" w:rsidRDefault="0082168E" w:rsidP="0082168E">
      <w:pPr>
        <w:pStyle w:val="ListParagraph"/>
      </w:pPr>
    </w:p>
    <w:p w:rsidR="006478B8" w:rsidRDefault="006478B8" w:rsidP="00EF3C98">
      <w:pPr>
        <w:pStyle w:val="ListParagraph"/>
        <w:numPr>
          <w:ilvl w:val="0"/>
          <w:numId w:val="31"/>
        </w:numPr>
      </w:pPr>
      <w:r>
        <w:t>(</w:t>
      </w:r>
      <w:r w:rsidR="003C104B">
        <w:t>5</w:t>
      </w:r>
      <w:r>
        <w:t xml:space="preserve"> points) </w:t>
      </w:r>
      <w:r w:rsidR="003C104B">
        <w:t>How many degrees of freedom do you have in your model?</w:t>
      </w:r>
    </w:p>
    <w:p w:rsidR="006478B8" w:rsidRDefault="002B22C0" w:rsidP="00854739">
      <w:pPr>
        <w:pStyle w:val="ListParagraph"/>
        <w:numPr>
          <w:ilvl w:val="0"/>
          <w:numId w:val="42"/>
        </w:numPr>
      </w:pPr>
      <w:r>
        <w:t>20</w:t>
      </w:r>
    </w:p>
    <w:p w:rsidR="00C11CE5" w:rsidRDefault="0082168E" w:rsidP="000F2894">
      <w:pPr>
        <w:pStyle w:val="ListParagraph"/>
        <w:numPr>
          <w:ilvl w:val="0"/>
          <w:numId w:val="31"/>
        </w:numPr>
      </w:pPr>
      <w:r>
        <w:lastRenderedPageBreak/>
        <w:t>(</w:t>
      </w:r>
      <w:r w:rsidR="003C104B">
        <w:t>10</w:t>
      </w:r>
      <w:r>
        <w:t xml:space="preserve"> points)</w:t>
      </w:r>
      <w:r w:rsidR="003C104B">
        <w:t xml:space="preserve"> </w:t>
      </w:r>
      <w:r w:rsidR="00301DAD">
        <w:t xml:space="preserve">After entering a model effect, calculate the Deviance test statistic, its degrees of freedom, and its significance value between the current model and the previous model.  </w:t>
      </w:r>
      <w:r w:rsidR="00F130F9">
        <w:t xml:space="preserve">List your Deviance test results </w:t>
      </w:r>
      <w:r w:rsidR="000F2894">
        <w:t>by the model effects in a table</w:t>
      </w:r>
    </w:p>
    <w:p w:rsidR="00E73C8C" w:rsidRDefault="00E73C8C" w:rsidP="00E73C8C">
      <w:pPr>
        <w:pStyle w:val="ListParagraph"/>
        <w:numPr>
          <w:ilvl w:val="0"/>
          <w:numId w:val="42"/>
        </w:numPr>
      </w:pPr>
    </w:p>
    <w:tbl>
      <w:tblPr>
        <w:tblStyle w:val="TableGrid"/>
        <w:tblW w:w="9072" w:type="dxa"/>
        <w:tblInd w:w="534" w:type="dxa"/>
        <w:tblLook w:val="04A0" w:firstRow="1" w:lastRow="0" w:firstColumn="1" w:lastColumn="0" w:noHBand="0" w:noVBand="1"/>
      </w:tblPr>
      <w:tblGrid>
        <w:gridCol w:w="1860"/>
        <w:gridCol w:w="2534"/>
        <w:gridCol w:w="1984"/>
        <w:gridCol w:w="2694"/>
      </w:tblGrid>
      <w:tr w:rsidR="000F2894" w:rsidTr="008F004B">
        <w:tc>
          <w:tcPr>
            <w:tcW w:w="1860" w:type="dxa"/>
          </w:tcPr>
          <w:p w:rsidR="000F2894" w:rsidRDefault="000F2894" w:rsidP="003C3FB4">
            <w:pPr>
              <w:jc w:val="center"/>
            </w:pPr>
            <w:r>
              <w:t>model</w:t>
            </w:r>
          </w:p>
        </w:tc>
        <w:tc>
          <w:tcPr>
            <w:tcW w:w="2534" w:type="dxa"/>
          </w:tcPr>
          <w:p w:rsidR="000F2894" w:rsidRDefault="007017EC" w:rsidP="003C3FB4">
            <w:pPr>
              <w:jc w:val="center"/>
            </w:pPr>
            <w:r>
              <w:t>Deviance Chi-</w:t>
            </w:r>
            <w:r w:rsidRPr="007017EC">
              <w:t>Square Tes</w:t>
            </w:r>
            <w:r>
              <w:t>t</w:t>
            </w:r>
          </w:p>
        </w:tc>
        <w:tc>
          <w:tcPr>
            <w:tcW w:w="1984" w:type="dxa"/>
          </w:tcPr>
          <w:p w:rsidR="000F2894" w:rsidRDefault="000F2894" w:rsidP="003C3FB4">
            <w:pPr>
              <w:jc w:val="center"/>
            </w:pPr>
            <w:r>
              <w:t>degrees of freedom</w:t>
            </w:r>
          </w:p>
        </w:tc>
        <w:tc>
          <w:tcPr>
            <w:tcW w:w="2694" w:type="dxa"/>
          </w:tcPr>
          <w:p w:rsidR="000F2894" w:rsidRDefault="000F2894" w:rsidP="003C3FB4">
            <w:pPr>
              <w:jc w:val="center"/>
            </w:pPr>
            <w:r>
              <w:t>significance</w:t>
            </w:r>
          </w:p>
        </w:tc>
      </w:tr>
      <w:tr w:rsidR="000F2894" w:rsidTr="008F004B">
        <w:tc>
          <w:tcPr>
            <w:tcW w:w="1860" w:type="dxa"/>
          </w:tcPr>
          <w:p w:rsidR="000F2894" w:rsidRDefault="000F2894" w:rsidP="003C3FB4">
            <w:pPr>
              <w:jc w:val="center"/>
            </w:pPr>
            <w:proofErr w:type="spellStart"/>
            <w:r w:rsidRPr="000F2894">
              <w:t>group_size</w:t>
            </w:r>
            <w:proofErr w:type="spellEnd"/>
          </w:p>
        </w:tc>
        <w:tc>
          <w:tcPr>
            <w:tcW w:w="2534" w:type="dxa"/>
          </w:tcPr>
          <w:p w:rsidR="000F2894" w:rsidRPr="000F2894" w:rsidRDefault="000F2894" w:rsidP="003C3F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textAlignment w:val="baseline"/>
            </w:pPr>
            <w:r w:rsidRPr="000F2894">
              <w:t>987.5766005262267</w:t>
            </w:r>
          </w:p>
        </w:tc>
        <w:tc>
          <w:tcPr>
            <w:tcW w:w="1984" w:type="dxa"/>
          </w:tcPr>
          <w:p w:rsidR="000F2894" w:rsidRDefault="000F2894" w:rsidP="003C3FB4">
            <w:pPr>
              <w:jc w:val="center"/>
            </w:pPr>
            <w:r>
              <w:t>6</w:t>
            </w:r>
          </w:p>
        </w:tc>
        <w:tc>
          <w:tcPr>
            <w:tcW w:w="2694" w:type="dxa"/>
          </w:tcPr>
          <w:p w:rsidR="000F2894" w:rsidRPr="000F2894" w:rsidRDefault="000F2894" w:rsidP="003C3FB4">
            <w:pPr>
              <w:jc w:val="center"/>
              <w:rPr>
                <w:color w:val="000000"/>
                <w:sz w:val="21"/>
                <w:szCs w:val="21"/>
              </w:rPr>
            </w:pPr>
            <w:r w:rsidRPr="000F2894">
              <w:t>4.347870389027117e-210</w:t>
            </w:r>
          </w:p>
        </w:tc>
      </w:tr>
      <w:tr w:rsidR="000F2894" w:rsidTr="008F004B">
        <w:tc>
          <w:tcPr>
            <w:tcW w:w="1860" w:type="dxa"/>
          </w:tcPr>
          <w:p w:rsidR="000F2894" w:rsidRDefault="00623130" w:rsidP="003C3FB4">
            <w:pPr>
              <w:jc w:val="center"/>
            </w:pPr>
            <w:proofErr w:type="spellStart"/>
            <w:r w:rsidRPr="000F2894">
              <w:t>group_size</w:t>
            </w:r>
            <w:proofErr w:type="spellEnd"/>
            <w:r w:rsidRPr="000F2894">
              <w:t xml:space="preserve"> </w:t>
            </w:r>
            <w:r>
              <w:t xml:space="preserve"> + </w:t>
            </w:r>
            <w:r w:rsidR="000F2894" w:rsidRPr="000F2894">
              <w:t>homeowner</w:t>
            </w:r>
          </w:p>
        </w:tc>
        <w:tc>
          <w:tcPr>
            <w:tcW w:w="2534" w:type="dxa"/>
          </w:tcPr>
          <w:p w:rsidR="000F2894" w:rsidRPr="00F815EF" w:rsidRDefault="000F2894" w:rsidP="003C3F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textAlignment w:val="baseline"/>
            </w:pPr>
            <w:r w:rsidRPr="00F815EF">
              <w:t>5867.781500353245</w:t>
            </w:r>
          </w:p>
        </w:tc>
        <w:tc>
          <w:tcPr>
            <w:tcW w:w="1984" w:type="dxa"/>
          </w:tcPr>
          <w:p w:rsidR="000F2894" w:rsidRDefault="000F2894" w:rsidP="003C3F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textAlignment w:val="baseline"/>
            </w:pPr>
            <w:r>
              <w:t>2</w:t>
            </w:r>
          </w:p>
        </w:tc>
        <w:tc>
          <w:tcPr>
            <w:tcW w:w="2694" w:type="dxa"/>
          </w:tcPr>
          <w:p w:rsidR="000F2894" w:rsidRDefault="000F2894" w:rsidP="003C3F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textAlignment w:val="baseline"/>
            </w:pPr>
            <w:r>
              <w:t>0.0</w:t>
            </w:r>
          </w:p>
        </w:tc>
      </w:tr>
      <w:tr w:rsidR="000F2894" w:rsidTr="008F004B">
        <w:tc>
          <w:tcPr>
            <w:tcW w:w="1860" w:type="dxa"/>
          </w:tcPr>
          <w:p w:rsidR="000F2894" w:rsidRDefault="00623130" w:rsidP="003C3FB4">
            <w:pPr>
              <w:jc w:val="center"/>
            </w:pPr>
            <w:proofErr w:type="spellStart"/>
            <w:r w:rsidRPr="000F2894">
              <w:t>group_size</w:t>
            </w:r>
            <w:proofErr w:type="spellEnd"/>
            <w:r w:rsidRPr="000F2894">
              <w:t xml:space="preserve"> </w:t>
            </w:r>
            <w:r>
              <w:t xml:space="preserve"> + </w:t>
            </w:r>
            <w:r w:rsidRPr="000F2894">
              <w:t xml:space="preserve">homeowner </w:t>
            </w:r>
            <w:r>
              <w:t xml:space="preserve"> + </w:t>
            </w:r>
            <w:proofErr w:type="spellStart"/>
            <w:r w:rsidR="000F2894" w:rsidRPr="000F2894">
              <w:t>married_couple</w:t>
            </w:r>
            <w:proofErr w:type="spellEnd"/>
          </w:p>
        </w:tc>
        <w:tc>
          <w:tcPr>
            <w:tcW w:w="2534" w:type="dxa"/>
          </w:tcPr>
          <w:p w:rsidR="000F2894" w:rsidRPr="00F815EF" w:rsidRDefault="000F2894" w:rsidP="003C3F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textAlignment w:val="baseline"/>
            </w:pPr>
            <w:r w:rsidRPr="00F815EF">
              <w:t>84.5780023841653</w:t>
            </w:r>
          </w:p>
        </w:tc>
        <w:tc>
          <w:tcPr>
            <w:tcW w:w="1984" w:type="dxa"/>
          </w:tcPr>
          <w:p w:rsidR="000F2894" w:rsidRDefault="000F2894" w:rsidP="003C3F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textAlignment w:val="baseline"/>
            </w:pPr>
            <w:r>
              <w:t>2</w:t>
            </w:r>
          </w:p>
        </w:tc>
        <w:tc>
          <w:tcPr>
            <w:tcW w:w="2694" w:type="dxa"/>
          </w:tcPr>
          <w:p w:rsidR="000F2894" w:rsidRPr="00F815EF" w:rsidRDefault="000F2894" w:rsidP="003C3F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textAlignment w:val="baseline"/>
            </w:pPr>
            <w:r w:rsidRPr="00F815EF">
              <w:t>4.306457217534288e-19</w:t>
            </w:r>
          </w:p>
        </w:tc>
      </w:tr>
      <w:tr w:rsidR="000F2894" w:rsidTr="008F004B">
        <w:tc>
          <w:tcPr>
            <w:tcW w:w="1860" w:type="dxa"/>
          </w:tcPr>
          <w:p w:rsidR="000F2894" w:rsidRDefault="00623130" w:rsidP="003C3FB4">
            <w:pPr>
              <w:jc w:val="center"/>
            </w:pPr>
            <w:proofErr w:type="spellStart"/>
            <w:r w:rsidRPr="000F2894">
              <w:t>group_size</w:t>
            </w:r>
            <w:proofErr w:type="spellEnd"/>
            <w:r w:rsidRPr="000F2894">
              <w:t xml:space="preserve"> </w:t>
            </w:r>
            <w:r>
              <w:t xml:space="preserve"> + </w:t>
            </w:r>
            <w:r w:rsidRPr="000F2894">
              <w:t xml:space="preserve">homeowner </w:t>
            </w:r>
            <w:r>
              <w:t xml:space="preserve"> + </w:t>
            </w:r>
            <w:proofErr w:type="spellStart"/>
            <w:r w:rsidRPr="000F2894">
              <w:t>married_couple</w:t>
            </w:r>
            <w:proofErr w:type="spellEnd"/>
            <w:r w:rsidRPr="000F2894">
              <w:t xml:space="preserve"> </w:t>
            </w:r>
            <w:r>
              <w:t xml:space="preserve"> + </w:t>
            </w:r>
            <w:proofErr w:type="spellStart"/>
            <w:r w:rsidR="000F2894" w:rsidRPr="000F2894">
              <w:t>group_size</w:t>
            </w:r>
            <w:proofErr w:type="spellEnd"/>
            <w:r w:rsidR="000F2894" w:rsidRPr="000F2894">
              <w:t xml:space="preserve"> * homeowner</w:t>
            </w:r>
          </w:p>
        </w:tc>
        <w:tc>
          <w:tcPr>
            <w:tcW w:w="2534" w:type="dxa"/>
          </w:tcPr>
          <w:p w:rsidR="000F2894" w:rsidRPr="00F815EF" w:rsidRDefault="000F2894" w:rsidP="003C3F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textAlignment w:val="baseline"/>
            </w:pPr>
            <w:r w:rsidRPr="00F815EF">
              <w:t>254.0781253632158</w:t>
            </w:r>
          </w:p>
        </w:tc>
        <w:tc>
          <w:tcPr>
            <w:tcW w:w="1984" w:type="dxa"/>
          </w:tcPr>
          <w:p w:rsidR="000F2894" w:rsidRDefault="000F2894" w:rsidP="003C3F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textAlignment w:val="baseline"/>
            </w:pPr>
            <w:r>
              <w:t>6</w:t>
            </w:r>
          </w:p>
        </w:tc>
        <w:tc>
          <w:tcPr>
            <w:tcW w:w="2694" w:type="dxa"/>
          </w:tcPr>
          <w:p w:rsidR="000F2894" w:rsidRPr="00F815EF" w:rsidRDefault="000F2894" w:rsidP="003C3F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textAlignment w:val="baseline"/>
            </w:pPr>
            <w:r w:rsidRPr="00F815EF">
              <w:t>5.512105969198056e-52</w:t>
            </w:r>
          </w:p>
        </w:tc>
      </w:tr>
      <w:tr w:rsidR="000F2894" w:rsidTr="008F004B">
        <w:tc>
          <w:tcPr>
            <w:tcW w:w="1860" w:type="dxa"/>
          </w:tcPr>
          <w:p w:rsidR="000F2894" w:rsidRDefault="00623130" w:rsidP="003C3FB4">
            <w:pPr>
              <w:jc w:val="center"/>
            </w:pPr>
            <w:proofErr w:type="spellStart"/>
            <w:r w:rsidRPr="000F2894">
              <w:t>group_size</w:t>
            </w:r>
            <w:proofErr w:type="spellEnd"/>
            <w:r w:rsidRPr="000F2894">
              <w:t xml:space="preserve"> </w:t>
            </w:r>
            <w:r>
              <w:t xml:space="preserve"> + </w:t>
            </w:r>
            <w:r w:rsidRPr="000F2894">
              <w:t xml:space="preserve">homeowner </w:t>
            </w:r>
            <w:r>
              <w:t xml:space="preserve"> + </w:t>
            </w:r>
            <w:proofErr w:type="spellStart"/>
            <w:r w:rsidRPr="000F2894">
              <w:t>married_couple</w:t>
            </w:r>
            <w:proofErr w:type="spellEnd"/>
            <w:r w:rsidRPr="000F2894">
              <w:t xml:space="preserve"> </w:t>
            </w:r>
            <w:r>
              <w:t xml:space="preserve"> + </w:t>
            </w:r>
            <w:proofErr w:type="spellStart"/>
            <w:r w:rsidRPr="000F2894">
              <w:t>group_size</w:t>
            </w:r>
            <w:proofErr w:type="spellEnd"/>
            <w:r w:rsidRPr="000F2894">
              <w:t xml:space="preserve"> * homeowner </w:t>
            </w:r>
            <w:r>
              <w:t xml:space="preserve">+ </w:t>
            </w:r>
            <w:r w:rsidR="000F2894" w:rsidRPr="000F2894">
              <w:t xml:space="preserve">homeowner * </w:t>
            </w:r>
            <w:proofErr w:type="spellStart"/>
            <w:r w:rsidR="000F2894" w:rsidRPr="000F2894">
              <w:t>married_couple</w:t>
            </w:r>
            <w:proofErr w:type="spellEnd"/>
          </w:p>
        </w:tc>
        <w:tc>
          <w:tcPr>
            <w:tcW w:w="2534" w:type="dxa"/>
          </w:tcPr>
          <w:p w:rsidR="000F2894" w:rsidRPr="00F815EF" w:rsidRDefault="000F2894" w:rsidP="003C3F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textAlignment w:val="baseline"/>
            </w:pPr>
            <w:r w:rsidRPr="00F815EF">
              <w:t>70.84227677015588</w:t>
            </w:r>
          </w:p>
          <w:p w:rsidR="000F2894" w:rsidRDefault="000F2894" w:rsidP="003C3F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textAlignment w:val="baseline"/>
            </w:pPr>
          </w:p>
        </w:tc>
        <w:tc>
          <w:tcPr>
            <w:tcW w:w="1984" w:type="dxa"/>
          </w:tcPr>
          <w:p w:rsidR="000F2894" w:rsidRDefault="000F2894" w:rsidP="003C3F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textAlignment w:val="baseline"/>
            </w:pPr>
            <w:r>
              <w:t>2</w:t>
            </w:r>
          </w:p>
        </w:tc>
        <w:tc>
          <w:tcPr>
            <w:tcW w:w="2694" w:type="dxa"/>
          </w:tcPr>
          <w:p w:rsidR="000F2894" w:rsidRPr="00F815EF" w:rsidRDefault="000F2894" w:rsidP="003C3F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textAlignment w:val="baseline"/>
            </w:pPr>
            <w:r w:rsidRPr="00F815EF">
              <w:t>4.13804354648637e-16</w:t>
            </w:r>
          </w:p>
          <w:p w:rsidR="000F2894" w:rsidRDefault="000F2894" w:rsidP="003C3F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textAlignment w:val="baseline"/>
            </w:pPr>
          </w:p>
        </w:tc>
      </w:tr>
    </w:tbl>
    <w:p w:rsidR="000F2894" w:rsidRDefault="000F2894" w:rsidP="000F2894"/>
    <w:p w:rsidR="00301DAD" w:rsidRDefault="00301DAD" w:rsidP="00301DAD">
      <w:pPr>
        <w:pStyle w:val="ListParagraph"/>
      </w:pPr>
    </w:p>
    <w:p w:rsidR="00F130F9" w:rsidRDefault="00F130F9" w:rsidP="00EF3C98">
      <w:pPr>
        <w:pStyle w:val="ListParagraph"/>
        <w:numPr>
          <w:ilvl w:val="0"/>
          <w:numId w:val="31"/>
        </w:numPr>
      </w:pPr>
      <w:r>
        <w:t>(5 points) Calculate the Feature Importance Index as the negative base-10 logarithm of the significance value.  List your indices by the model effects.</w:t>
      </w:r>
    </w:p>
    <w:p w:rsidR="00E73C8C" w:rsidRDefault="00E73C8C" w:rsidP="00E73C8C">
      <w:pPr>
        <w:pStyle w:val="ListParagraph"/>
        <w:numPr>
          <w:ilvl w:val="0"/>
          <w:numId w:val="42"/>
        </w:numPr>
      </w:pPr>
    </w:p>
    <w:tbl>
      <w:tblPr>
        <w:tblStyle w:val="TableGrid"/>
        <w:tblW w:w="8349" w:type="dxa"/>
        <w:jc w:val="center"/>
        <w:tblInd w:w="-50" w:type="dxa"/>
        <w:tblLook w:val="04A0" w:firstRow="1" w:lastRow="0" w:firstColumn="1" w:lastColumn="0" w:noHBand="0" w:noVBand="1"/>
      </w:tblPr>
      <w:tblGrid>
        <w:gridCol w:w="5689"/>
        <w:gridCol w:w="2660"/>
      </w:tblGrid>
      <w:tr w:rsidR="007A6092" w:rsidTr="003C3FB4">
        <w:trPr>
          <w:jc w:val="center"/>
        </w:trPr>
        <w:tc>
          <w:tcPr>
            <w:tcW w:w="5689" w:type="dxa"/>
          </w:tcPr>
          <w:p w:rsidR="007A6092" w:rsidRDefault="007A6092" w:rsidP="00D9025D">
            <w:pPr>
              <w:jc w:val="center"/>
            </w:pPr>
            <w:r>
              <w:t>model</w:t>
            </w:r>
          </w:p>
        </w:tc>
        <w:tc>
          <w:tcPr>
            <w:tcW w:w="2660" w:type="dxa"/>
          </w:tcPr>
          <w:p w:rsidR="007A6092" w:rsidRDefault="007A6092" w:rsidP="007A6092">
            <w:r>
              <w:t>Feature Importance Index</w:t>
            </w:r>
          </w:p>
        </w:tc>
      </w:tr>
      <w:tr w:rsidR="00D9025D" w:rsidTr="003C3FB4">
        <w:trPr>
          <w:jc w:val="center"/>
        </w:trPr>
        <w:tc>
          <w:tcPr>
            <w:tcW w:w="5689" w:type="dxa"/>
          </w:tcPr>
          <w:p w:rsidR="00D9025D" w:rsidRDefault="00D9025D" w:rsidP="000514F2">
            <w:proofErr w:type="spellStart"/>
            <w:r w:rsidRPr="000F2894">
              <w:t>group_size</w:t>
            </w:r>
            <w:proofErr w:type="spellEnd"/>
          </w:p>
        </w:tc>
        <w:tc>
          <w:tcPr>
            <w:tcW w:w="2660" w:type="dxa"/>
          </w:tcPr>
          <w:p w:rsidR="00D9025D" w:rsidRPr="003E5D2D" w:rsidRDefault="00D9025D" w:rsidP="003C3F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textAlignment w:val="baseline"/>
            </w:pPr>
            <w:r w:rsidRPr="003E5D2D">
              <w:t>209.36172341080683</w:t>
            </w:r>
          </w:p>
        </w:tc>
      </w:tr>
      <w:tr w:rsidR="00D9025D" w:rsidTr="003C3FB4">
        <w:trPr>
          <w:jc w:val="center"/>
        </w:trPr>
        <w:tc>
          <w:tcPr>
            <w:tcW w:w="5689" w:type="dxa"/>
          </w:tcPr>
          <w:p w:rsidR="00D9025D" w:rsidRDefault="00D9025D" w:rsidP="000514F2">
            <w:proofErr w:type="spellStart"/>
            <w:r w:rsidRPr="000F2894">
              <w:t>group_size</w:t>
            </w:r>
            <w:proofErr w:type="spellEnd"/>
            <w:r w:rsidRPr="000F2894">
              <w:t xml:space="preserve"> </w:t>
            </w:r>
            <w:r>
              <w:t xml:space="preserve"> + </w:t>
            </w:r>
            <w:r w:rsidRPr="000F2894">
              <w:t>homeowner</w:t>
            </w:r>
          </w:p>
        </w:tc>
        <w:tc>
          <w:tcPr>
            <w:tcW w:w="2660" w:type="dxa"/>
          </w:tcPr>
          <w:p w:rsidR="00D9025D" w:rsidRDefault="00D9025D" w:rsidP="003C3F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textAlignment w:val="baseline"/>
            </w:pPr>
            <w:r>
              <w:t>0</w:t>
            </w:r>
          </w:p>
        </w:tc>
      </w:tr>
      <w:tr w:rsidR="00D9025D" w:rsidTr="003C3FB4">
        <w:trPr>
          <w:jc w:val="center"/>
        </w:trPr>
        <w:tc>
          <w:tcPr>
            <w:tcW w:w="5689" w:type="dxa"/>
          </w:tcPr>
          <w:p w:rsidR="00D9025D" w:rsidRDefault="00D9025D" w:rsidP="000514F2">
            <w:proofErr w:type="spellStart"/>
            <w:r w:rsidRPr="000F2894">
              <w:t>group_size</w:t>
            </w:r>
            <w:proofErr w:type="spellEnd"/>
            <w:r w:rsidRPr="000F2894">
              <w:t xml:space="preserve"> </w:t>
            </w:r>
            <w:r>
              <w:t xml:space="preserve"> + </w:t>
            </w:r>
            <w:r w:rsidRPr="000F2894">
              <w:t xml:space="preserve">homeowner </w:t>
            </w:r>
            <w:r>
              <w:t xml:space="preserve"> + </w:t>
            </w:r>
            <w:proofErr w:type="spellStart"/>
            <w:r w:rsidRPr="000F2894">
              <w:t>married_couple</w:t>
            </w:r>
            <w:proofErr w:type="spellEnd"/>
          </w:p>
        </w:tc>
        <w:tc>
          <w:tcPr>
            <w:tcW w:w="2660" w:type="dxa"/>
          </w:tcPr>
          <w:p w:rsidR="00D9025D" w:rsidRPr="003E5D2D" w:rsidRDefault="00D9025D" w:rsidP="003C3F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textAlignment w:val="baseline"/>
            </w:pPr>
            <w:r w:rsidRPr="003E5D2D">
              <w:t>18.36587986292153</w:t>
            </w:r>
          </w:p>
        </w:tc>
      </w:tr>
      <w:tr w:rsidR="00D9025D" w:rsidTr="003C3FB4">
        <w:trPr>
          <w:jc w:val="center"/>
        </w:trPr>
        <w:tc>
          <w:tcPr>
            <w:tcW w:w="5689" w:type="dxa"/>
          </w:tcPr>
          <w:p w:rsidR="00D9025D" w:rsidRDefault="00D9025D" w:rsidP="000514F2">
            <w:proofErr w:type="spellStart"/>
            <w:r w:rsidRPr="000F2894">
              <w:t>group_size</w:t>
            </w:r>
            <w:proofErr w:type="spellEnd"/>
            <w:r w:rsidRPr="000F2894">
              <w:t xml:space="preserve"> </w:t>
            </w:r>
            <w:r>
              <w:t xml:space="preserve"> + </w:t>
            </w:r>
            <w:r w:rsidRPr="000F2894">
              <w:t xml:space="preserve">homeowner </w:t>
            </w:r>
            <w:r>
              <w:t xml:space="preserve"> + </w:t>
            </w:r>
            <w:proofErr w:type="spellStart"/>
            <w:r w:rsidRPr="000F2894">
              <w:t>married_couple</w:t>
            </w:r>
            <w:proofErr w:type="spellEnd"/>
            <w:r w:rsidRPr="000F2894">
              <w:t xml:space="preserve"> </w:t>
            </w:r>
            <w:r>
              <w:t xml:space="preserve"> + </w:t>
            </w:r>
            <w:proofErr w:type="spellStart"/>
            <w:r w:rsidRPr="000F2894">
              <w:t>group_size</w:t>
            </w:r>
            <w:proofErr w:type="spellEnd"/>
            <w:r w:rsidRPr="000F2894">
              <w:t xml:space="preserve"> * homeowner</w:t>
            </w:r>
          </w:p>
        </w:tc>
        <w:tc>
          <w:tcPr>
            <w:tcW w:w="2660" w:type="dxa"/>
          </w:tcPr>
          <w:p w:rsidR="00D9025D" w:rsidRPr="003E5D2D" w:rsidRDefault="00D9025D" w:rsidP="003C3F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textAlignment w:val="baseline"/>
            </w:pPr>
            <w:r w:rsidRPr="003E5D2D">
              <w:t>51.25868244179064</w:t>
            </w:r>
          </w:p>
        </w:tc>
      </w:tr>
      <w:tr w:rsidR="00D9025D" w:rsidTr="003C3FB4">
        <w:trPr>
          <w:jc w:val="center"/>
        </w:trPr>
        <w:tc>
          <w:tcPr>
            <w:tcW w:w="5689" w:type="dxa"/>
          </w:tcPr>
          <w:p w:rsidR="00D9025D" w:rsidRDefault="00D9025D" w:rsidP="000514F2">
            <w:proofErr w:type="spellStart"/>
            <w:r w:rsidRPr="000F2894">
              <w:t>group_size</w:t>
            </w:r>
            <w:proofErr w:type="spellEnd"/>
            <w:r w:rsidRPr="000F2894">
              <w:t xml:space="preserve"> </w:t>
            </w:r>
            <w:r>
              <w:t xml:space="preserve"> + </w:t>
            </w:r>
            <w:r w:rsidRPr="000F2894">
              <w:t xml:space="preserve">homeowner </w:t>
            </w:r>
            <w:r>
              <w:t xml:space="preserve"> + </w:t>
            </w:r>
            <w:proofErr w:type="spellStart"/>
            <w:r w:rsidRPr="000F2894">
              <w:t>married_couple</w:t>
            </w:r>
            <w:proofErr w:type="spellEnd"/>
            <w:r w:rsidRPr="000F2894">
              <w:t xml:space="preserve"> </w:t>
            </w:r>
            <w:r>
              <w:t xml:space="preserve"> + </w:t>
            </w:r>
            <w:proofErr w:type="spellStart"/>
            <w:r w:rsidRPr="000F2894">
              <w:t>group_size</w:t>
            </w:r>
            <w:proofErr w:type="spellEnd"/>
            <w:r w:rsidRPr="000F2894">
              <w:t xml:space="preserve"> * homeowner </w:t>
            </w:r>
            <w:r>
              <w:t xml:space="preserve">+ </w:t>
            </w:r>
            <w:r w:rsidRPr="000F2894">
              <w:t xml:space="preserve">homeowner * </w:t>
            </w:r>
            <w:proofErr w:type="spellStart"/>
            <w:r w:rsidRPr="000F2894">
              <w:t>married_couple</w:t>
            </w:r>
            <w:proofErr w:type="spellEnd"/>
          </w:p>
        </w:tc>
        <w:tc>
          <w:tcPr>
            <w:tcW w:w="2660" w:type="dxa"/>
          </w:tcPr>
          <w:p w:rsidR="00D9025D" w:rsidRPr="003E5D2D" w:rsidRDefault="00D9025D" w:rsidP="003C3F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textAlignment w:val="baseline"/>
            </w:pPr>
            <w:r w:rsidRPr="003E5D2D">
              <w:t>15.38320494337081</w:t>
            </w:r>
          </w:p>
          <w:p w:rsidR="00D9025D" w:rsidRPr="00F815EF" w:rsidRDefault="00D9025D" w:rsidP="003C3F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textAlignment w:val="baseline"/>
            </w:pPr>
          </w:p>
        </w:tc>
      </w:tr>
    </w:tbl>
    <w:p w:rsidR="00994B73" w:rsidRDefault="00994B73" w:rsidP="00854739">
      <w:pPr>
        <w:pStyle w:val="ListParagraph"/>
        <w:ind w:left="1080"/>
      </w:pPr>
    </w:p>
    <w:p w:rsidR="00F130F9" w:rsidRDefault="00F130F9" w:rsidP="00F130F9">
      <w:pPr>
        <w:pStyle w:val="ListParagraph"/>
      </w:pPr>
    </w:p>
    <w:p w:rsidR="00EF2693" w:rsidRDefault="00EF2693" w:rsidP="00F130F9">
      <w:pPr>
        <w:pStyle w:val="ListParagraph"/>
      </w:pPr>
    </w:p>
    <w:p w:rsidR="00EF2693" w:rsidRDefault="00EF2693" w:rsidP="00F130F9">
      <w:pPr>
        <w:pStyle w:val="ListParagraph"/>
      </w:pPr>
    </w:p>
    <w:p w:rsidR="00EF2693" w:rsidRDefault="00EF2693" w:rsidP="00F130F9">
      <w:pPr>
        <w:pStyle w:val="ListParagraph"/>
      </w:pPr>
    </w:p>
    <w:p w:rsidR="00EF2693" w:rsidRDefault="00EF2693" w:rsidP="00F130F9">
      <w:pPr>
        <w:pStyle w:val="ListParagraph"/>
      </w:pPr>
    </w:p>
    <w:p w:rsidR="00DA221C" w:rsidRDefault="00495D8D" w:rsidP="00DA221C">
      <w:pPr>
        <w:pStyle w:val="ListParagraph"/>
        <w:numPr>
          <w:ilvl w:val="0"/>
          <w:numId w:val="31"/>
        </w:numPr>
      </w:pPr>
      <w:r>
        <w:lastRenderedPageBreak/>
        <w:t>(10 points) For each of the sixteen possible value combinations of the three features, calculate the predicted probabilities for A = 0, 1, 2</w:t>
      </w:r>
      <w:r w:rsidR="0050296C">
        <w:t xml:space="preserve"> based on the multinomial logistic model</w:t>
      </w:r>
      <w:r>
        <w:t xml:space="preserve">.  List your answers in a table with proper </w:t>
      </w:r>
      <w:proofErr w:type="spellStart"/>
      <w:r>
        <w:t>labelling</w:t>
      </w:r>
      <w:proofErr w:type="spellEnd"/>
      <w:r>
        <w:t>.</w:t>
      </w:r>
    </w:p>
    <w:p w:rsidR="00E73C8C" w:rsidRDefault="00E73C8C" w:rsidP="00E73C8C">
      <w:pPr>
        <w:pStyle w:val="ListParagraph"/>
        <w:numPr>
          <w:ilvl w:val="0"/>
          <w:numId w:val="42"/>
        </w:numPr>
      </w:pPr>
    </w:p>
    <w:tbl>
      <w:tblPr>
        <w:tblW w:w="6980" w:type="dxa"/>
        <w:jc w:val="center"/>
        <w:tblInd w:w="93" w:type="dxa"/>
        <w:tblLook w:val="04A0" w:firstRow="1" w:lastRow="0" w:firstColumn="1" w:lastColumn="0" w:noHBand="0" w:noVBand="1"/>
      </w:tblPr>
      <w:tblGrid>
        <w:gridCol w:w="1200"/>
        <w:gridCol w:w="1308"/>
        <w:gridCol w:w="1640"/>
        <w:gridCol w:w="1053"/>
        <w:gridCol w:w="1053"/>
        <w:gridCol w:w="1053"/>
      </w:tblGrid>
      <w:tr w:rsidR="00DA221C" w:rsidRPr="00DA221C" w:rsidTr="00DA221C">
        <w:trPr>
          <w:trHeight w:val="300"/>
          <w:jc w:val="center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proofErr w:type="spellStart"/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group_size</w:t>
            </w:r>
            <w:proofErr w:type="spellEnd"/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 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homeowner 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proofErr w:type="spellStart"/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married_couple</w:t>
            </w:r>
            <w:proofErr w:type="spellEnd"/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 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    </w:t>
            </w: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>PA0</w:t>
            </w: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 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    </w:t>
            </w: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>PA1</w:t>
            </w: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>PA2</w:t>
            </w:r>
          </w:p>
        </w:tc>
      </w:tr>
      <w:tr w:rsidR="00DA221C" w:rsidRPr="00DA221C" w:rsidTr="00DA221C">
        <w:trPr>
          <w:trHeight w:val="300"/>
          <w:jc w:val="center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25965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5891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151174</w:t>
            </w:r>
          </w:p>
        </w:tc>
      </w:tr>
      <w:tr w:rsidR="00DA221C" w:rsidRPr="00DA221C" w:rsidTr="00DA221C">
        <w:trPr>
          <w:trHeight w:val="300"/>
          <w:jc w:val="center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26009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5921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147802</w:t>
            </w:r>
          </w:p>
        </w:tc>
      </w:tr>
      <w:tr w:rsidR="00DA221C" w:rsidRPr="00DA221C" w:rsidTr="00DA221C">
        <w:trPr>
          <w:trHeight w:val="300"/>
          <w:jc w:val="center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18360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682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134368</w:t>
            </w:r>
          </w:p>
        </w:tc>
      </w:tr>
      <w:tr w:rsidR="00DA221C" w:rsidRPr="00DA221C" w:rsidTr="00DA221C">
        <w:trPr>
          <w:trHeight w:val="300"/>
          <w:jc w:val="center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154023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7099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136059</w:t>
            </w:r>
          </w:p>
        </w:tc>
      </w:tr>
      <w:tr w:rsidR="00DA221C" w:rsidRPr="00DA221C" w:rsidTr="00DA221C">
        <w:trPr>
          <w:trHeight w:val="300"/>
          <w:jc w:val="center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221936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6211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156959</w:t>
            </w:r>
          </w:p>
        </w:tc>
      </w:tr>
      <w:tr w:rsidR="00DA221C" w:rsidRPr="00DA221C" w:rsidTr="00DA221C">
        <w:trPr>
          <w:trHeight w:val="300"/>
          <w:jc w:val="center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22232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6242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153463</w:t>
            </w:r>
          </w:p>
        </w:tc>
      </w:tr>
      <w:tr w:rsidR="00DA221C" w:rsidRPr="00DA221C" w:rsidTr="00DA221C">
        <w:trPr>
          <w:trHeight w:val="300"/>
          <w:jc w:val="center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2025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6597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137718</w:t>
            </w:r>
          </w:p>
        </w:tc>
      </w:tr>
      <w:tr w:rsidR="00DA221C" w:rsidRPr="00DA221C" w:rsidTr="00DA221C">
        <w:trPr>
          <w:trHeight w:val="300"/>
          <w:jc w:val="center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17055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689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139999</w:t>
            </w:r>
          </w:p>
        </w:tc>
      </w:tr>
      <w:tr w:rsidR="00DA221C" w:rsidRPr="00DA221C" w:rsidTr="00DA221C">
        <w:trPr>
          <w:trHeight w:val="300"/>
          <w:jc w:val="center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23957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6046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155814</w:t>
            </w:r>
          </w:p>
        </w:tc>
      </w:tr>
      <w:tr w:rsidR="00DA221C" w:rsidRPr="00DA221C" w:rsidTr="00DA221C">
        <w:trPr>
          <w:trHeight w:val="300"/>
          <w:jc w:val="center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23999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607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152348</w:t>
            </w:r>
          </w:p>
        </w:tc>
      </w:tr>
      <w:tr w:rsidR="00DA221C" w:rsidRPr="00DA221C" w:rsidTr="00DA221C">
        <w:trPr>
          <w:trHeight w:val="300"/>
          <w:jc w:val="center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3011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5312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167563</w:t>
            </w:r>
          </w:p>
        </w:tc>
      </w:tr>
      <w:tr w:rsidR="00DA221C" w:rsidRPr="00DA221C" w:rsidTr="00DA221C">
        <w:trPr>
          <w:trHeight w:val="300"/>
          <w:jc w:val="center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259017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5670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173966</w:t>
            </w:r>
          </w:p>
        </w:tc>
      </w:tr>
      <w:tr w:rsidR="00DA221C" w:rsidRPr="00DA221C" w:rsidTr="00DA221C">
        <w:trPr>
          <w:trHeight w:val="300"/>
          <w:jc w:val="center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194485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6696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135829</w:t>
            </w:r>
          </w:p>
        </w:tc>
      </w:tr>
      <w:tr w:rsidR="00DA221C" w:rsidRPr="00DA221C" w:rsidTr="00DA221C">
        <w:trPr>
          <w:trHeight w:val="300"/>
          <w:jc w:val="center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19469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6725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132716</w:t>
            </w:r>
          </w:p>
        </w:tc>
      </w:tr>
      <w:tr w:rsidR="00DA221C" w:rsidRPr="00DA221C" w:rsidTr="00DA221C">
        <w:trPr>
          <w:trHeight w:val="300"/>
          <w:jc w:val="center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387719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4849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127306</w:t>
            </w:r>
          </w:p>
        </w:tc>
      </w:tr>
      <w:tr w:rsidR="00DA221C" w:rsidRPr="00DA221C" w:rsidTr="00DA221C">
        <w:trPr>
          <w:trHeight w:val="300"/>
          <w:jc w:val="center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33917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5264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A221C" w:rsidRPr="00DA221C" w:rsidRDefault="00DA221C" w:rsidP="00DA221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DA221C">
              <w:rPr>
                <w:rFonts w:ascii="Calibri" w:eastAsia="Times New Roman" w:hAnsi="Calibri" w:cs="Calibri"/>
                <w:color w:val="000000"/>
                <w:lang w:val="en-IN" w:eastAsia="en-IN"/>
              </w:rPr>
              <w:t>0.134424</w:t>
            </w:r>
          </w:p>
        </w:tc>
      </w:tr>
    </w:tbl>
    <w:p w:rsidR="00DA221C" w:rsidRDefault="00DA221C" w:rsidP="00DA221C">
      <w:pPr>
        <w:pStyle w:val="ListParagraph"/>
      </w:pPr>
    </w:p>
    <w:p w:rsidR="00495D8D" w:rsidRDefault="00495D8D" w:rsidP="00495D8D">
      <w:pPr>
        <w:pStyle w:val="ListParagraph"/>
      </w:pPr>
    </w:p>
    <w:p w:rsidR="00EF3C98" w:rsidRDefault="00EF3C98" w:rsidP="00EF3C98">
      <w:pPr>
        <w:pStyle w:val="ListParagraph"/>
        <w:numPr>
          <w:ilvl w:val="0"/>
          <w:numId w:val="31"/>
        </w:numPr>
      </w:pPr>
      <w:r>
        <w:t>(</w:t>
      </w:r>
      <w:r w:rsidR="00495D8D">
        <w:t>5</w:t>
      </w:r>
      <w:r>
        <w:t xml:space="preserve"> points) </w:t>
      </w:r>
      <w:r w:rsidR="00F130F9">
        <w:t>Based on your model, w</w:t>
      </w:r>
      <w:r w:rsidR="008200A5">
        <w:t xml:space="preserve">hat values of </w:t>
      </w:r>
      <w:proofErr w:type="spellStart"/>
      <w:r>
        <w:t>group_size</w:t>
      </w:r>
      <w:proofErr w:type="spellEnd"/>
      <w:r w:rsidR="008200A5">
        <w:t xml:space="preserve">, </w:t>
      </w:r>
      <w:r>
        <w:t>homeowner</w:t>
      </w:r>
      <w:r w:rsidR="008200A5">
        <w:t>,</w:t>
      </w:r>
      <w:r>
        <w:t xml:space="preserve"> and </w:t>
      </w:r>
      <w:proofErr w:type="spellStart"/>
      <w:r>
        <w:t>married_couple</w:t>
      </w:r>
      <w:proofErr w:type="spellEnd"/>
      <w:r w:rsidR="00F130F9">
        <w:t xml:space="preserve"> will maximize </w:t>
      </w:r>
      <w:r w:rsidR="002E2093">
        <w:t>the odd</w:t>
      </w:r>
      <w:r w:rsidR="00417C4E">
        <w:t>s</w:t>
      </w:r>
      <w:r w:rsidR="002E2093">
        <w:t xml:space="preserve"> </w:t>
      </w:r>
      <w:r w:rsidR="00F130F9">
        <w:t xml:space="preserve">value </w:t>
      </w:r>
      <w:r w:rsidR="002E2093">
        <w:t>Prob(A=1)</w:t>
      </w:r>
      <w:r w:rsidR="00F130F9">
        <w:t xml:space="preserve"> </w:t>
      </w:r>
      <w:r w:rsidR="002E2093">
        <w:t>/</w:t>
      </w:r>
      <w:r w:rsidR="00F130F9">
        <w:t xml:space="preserve"> </w:t>
      </w:r>
      <w:r w:rsidR="008200A5">
        <w:t xml:space="preserve">Prob(A = </w:t>
      </w:r>
      <w:r w:rsidR="002E2093">
        <w:t>0</w:t>
      </w:r>
      <w:r w:rsidR="008200A5">
        <w:t>)?  What is th</w:t>
      </w:r>
      <w:r w:rsidR="00F130F9">
        <w:t>at</w:t>
      </w:r>
      <w:r w:rsidR="008200A5">
        <w:t xml:space="preserve"> maximum </w:t>
      </w:r>
      <w:r w:rsidR="002E2093">
        <w:t>odd</w:t>
      </w:r>
      <w:r w:rsidR="00F130F9">
        <w:t xml:space="preserve"> value</w:t>
      </w:r>
      <w:r w:rsidR="008200A5">
        <w:t>?</w:t>
      </w:r>
    </w:p>
    <w:p w:rsidR="00E73C8C" w:rsidRDefault="00E73C8C" w:rsidP="00666357">
      <w:pPr>
        <w:pStyle w:val="ListParagraph"/>
      </w:pPr>
    </w:p>
    <w:p w:rsidR="00E73C8C" w:rsidRDefault="00D6106E" w:rsidP="00E73C8C">
      <w:pPr>
        <w:pStyle w:val="ListParagraph"/>
        <w:numPr>
          <w:ilvl w:val="0"/>
          <w:numId w:val="42"/>
        </w:numPr>
      </w:pPr>
      <w:r>
        <w:t>From above</w:t>
      </w:r>
      <w:r w:rsidR="00E73C8C">
        <w:t xml:space="preserve"> </w:t>
      </w:r>
      <w:r>
        <w:t xml:space="preserve">mentioned </w:t>
      </w:r>
      <w:r w:rsidR="00E73C8C">
        <w:t>table in the answer to question 1 e)</w:t>
      </w:r>
    </w:p>
    <w:p w:rsidR="00666357" w:rsidRDefault="00666357" w:rsidP="00E73C8C">
      <w:pPr>
        <w:pStyle w:val="ListParagraph"/>
        <w:ind w:left="1080"/>
      </w:pPr>
      <w:proofErr w:type="spellStart"/>
      <w:r>
        <w:t>group_size</w:t>
      </w:r>
      <w:proofErr w:type="spellEnd"/>
      <w:r>
        <w:t xml:space="preserve">         =     </w:t>
      </w:r>
      <w:r w:rsidR="006716E4">
        <w:t>1</w:t>
      </w:r>
    </w:p>
    <w:p w:rsidR="00666357" w:rsidRDefault="00666357" w:rsidP="00E73C8C">
      <w:pPr>
        <w:pStyle w:val="ListParagraph"/>
        <w:ind w:left="1080"/>
      </w:pPr>
      <w:proofErr w:type="gramStart"/>
      <w:r>
        <w:t>homeowner</w:t>
      </w:r>
      <w:proofErr w:type="gramEnd"/>
      <w:r>
        <w:t xml:space="preserve">       =</w:t>
      </w:r>
      <w:r w:rsidR="006716E4">
        <w:t xml:space="preserve">    </w:t>
      </w:r>
      <w:r>
        <w:t xml:space="preserve"> </w:t>
      </w:r>
      <w:r w:rsidR="006716E4">
        <w:t>1</w:t>
      </w:r>
    </w:p>
    <w:p w:rsidR="00666357" w:rsidRDefault="00666357" w:rsidP="00E73C8C">
      <w:pPr>
        <w:pStyle w:val="ListParagraph"/>
        <w:ind w:left="1080"/>
      </w:pPr>
      <w:proofErr w:type="spellStart"/>
      <w:r>
        <w:t>married_couple</w:t>
      </w:r>
      <w:proofErr w:type="spellEnd"/>
      <w:r>
        <w:t xml:space="preserve">=     </w:t>
      </w:r>
      <w:r w:rsidR="006716E4">
        <w:t>1</w:t>
      </w:r>
    </w:p>
    <w:p w:rsidR="00666357" w:rsidRDefault="00666357" w:rsidP="00E73C8C">
      <w:pPr>
        <w:pStyle w:val="ListParagraph"/>
        <w:ind w:left="1080"/>
      </w:pPr>
      <w:r>
        <w:t>PA0         =            0.154023</w:t>
      </w:r>
    </w:p>
    <w:p w:rsidR="00666357" w:rsidRDefault="00666357" w:rsidP="00E73C8C">
      <w:pPr>
        <w:pStyle w:val="ListParagraph"/>
        <w:ind w:left="1080"/>
      </w:pPr>
      <w:r>
        <w:t>PA1         =            0.709918</w:t>
      </w:r>
    </w:p>
    <w:p w:rsidR="00666357" w:rsidRDefault="00666357" w:rsidP="00E73C8C">
      <w:pPr>
        <w:pStyle w:val="ListParagraph"/>
        <w:ind w:left="1080"/>
      </w:pPr>
      <w:r>
        <w:t>PA2         =            0.136059</w:t>
      </w:r>
    </w:p>
    <w:p w:rsidR="00666357" w:rsidRDefault="008D1E3D" w:rsidP="00E73C8C">
      <w:pPr>
        <w:pStyle w:val="ListParagraph"/>
        <w:ind w:left="1080"/>
      </w:pPr>
      <w:proofErr w:type="gramStart"/>
      <w:r>
        <w:t>maximum</w:t>
      </w:r>
      <w:proofErr w:type="gramEnd"/>
      <w:r>
        <w:t xml:space="preserve"> </w:t>
      </w:r>
      <w:r w:rsidR="00666357">
        <w:t>odd value(PA1/PA0)  = 4.609169</w:t>
      </w:r>
    </w:p>
    <w:p w:rsidR="00EF3C98" w:rsidRDefault="00EF3C98" w:rsidP="00EF3C98">
      <w:pPr>
        <w:pStyle w:val="ListParagraph"/>
      </w:pPr>
    </w:p>
    <w:p w:rsidR="00EF2693" w:rsidRDefault="00EF2693" w:rsidP="00EF3C98">
      <w:pPr>
        <w:pStyle w:val="ListParagraph"/>
      </w:pPr>
    </w:p>
    <w:p w:rsidR="00EF2693" w:rsidRDefault="00EF2693" w:rsidP="00EF3C98">
      <w:pPr>
        <w:pStyle w:val="ListParagraph"/>
      </w:pPr>
    </w:p>
    <w:p w:rsidR="00B212A3" w:rsidRDefault="00B212A3" w:rsidP="00EF3C98">
      <w:pPr>
        <w:pStyle w:val="ListParagraph"/>
      </w:pPr>
    </w:p>
    <w:p w:rsidR="00B212A3" w:rsidRDefault="00B212A3" w:rsidP="00EF3C98">
      <w:pPr>
        <w:pStyle w:val="ListParagraph"/>
      </w:pPr>
    </w:p>
    <w:p w:rsidR="00B212A3" w:rsidRDefault="00B212A3" w:rsidP="00EF3C98">
      <w:pPr>
        <w:pStyle w:val="ListParagraph"/>
      </w:pPr>
    </w:p>
    <w:p w:rsidR="00B212A3" w:rsidRDefault="00B212A3" w:rsidP="00EF3C98">
      <w:pPr>
        <w:pStyle w:val="ListParagraph"/>
      </w:pPr>
    </w:p>
    <w:p w:rsidR="00857AC0" w:rsidRDefault="00857AC0" w:rsidP="00857AC0">
      <w:pPr>
        <w:pStyle w:val="ListParagraph"/>
        <w:numPr>
          <w:ilvl w:val="0"/>
          <w:numId w:val="31"/>
        </w:numPr>
      </w:pPr>
      <w:r>
        <w:lastRenderedPageBreak/>
        <w:t xml:space="preserve">(5 points) </w:t>
      </w:r>
      <w:r w:rsidR="00417C4E">
        <w:t>Based on your model</w:t>
      </w:r>
      <w:r>
        <w:t xml:space="preserve">, what is the odds ratio for </w:t>
      </w:r>
      <w:proofErr w:type="spellStart"/>
      <w:r>
        <w:t>group_size</w:t>
      </w:r>
      <w:proofErr w:type="spellEnd"/>
      <w:r>
        <w:t xml:space="preserve"> = </w:t>
      </w:r>
      <w:r w:rsidR="00C30A2C">
        <w:t>3</w:t>
      </w:r>
      <w:r>
        <w:t xml:space="preserve"> versus </w:t>
      </w:r>
      <w:proofErr w:type="spellStart"/>
      <w:r>
        <w:t>group_size</w:t>
      </w:r>
      <w:proofErr w:type="spellEnd"/>
      <w:r>
        <w:t xml:space="preserve"> = 1, and A = </w:t>
      </w:r>
      <w:r w:rsidR="0000521D">
        <w:t>2</w:t>
      </w:r>
      <w:r>
        <w:t xml:space="preserve"> versus A = 0?  Mathematically, the odds ratio is (</w:t>
      </w:r>
      <w:proofErr w:type="spellStart"/>
      <w:proofErr w:type="gramStart"/>
      <w:r>
        <w:t>Prob</w:t>
      </w:r>
      <w:proofErr w:type="spellEnd"/>
      <w:r>
        <w:t>(</w:t>
      </w:r>
      <w:proofErr w:type="gramEnd"/>
      <w:r>
        <w:t>A=</w:t>
      </w:r>
      <w:r w:rsidR="0000521D">
        <w:t>2</w:t>
      </w:r>
      <w:r>
        <w:t>)/</w:t>
      </w:r>
      <w:proofErr w:type="spellStart"/>
      <w:r>
        <w:t>Prob</w:t>
      </w:r>
      <w:proofErr w:type="spellEnd"/>
      <w:r>
        <w:t xml:space="preserve">(A=0) | </w:t>
      </w:r>
      <w:proofErr w:type="spellStart"/>
      <w:r>
        <w:t>group_size</w:t>
      </w:r>
      <w:proofErr w:type="spellEnd"/>
      <w:r>
        <w:t xml:space="preserve"> = </w:t>
      </w:r>
      <w:r w:rsidR="00C30A2C">
        <w:t>3</w:t>
      </w:r>
      <w:r>
        <w:t>) / ((</w:t>
      </w:r>
      <w:proofErr w:type="spellStart"/>
      <w:r>
        <w:t>Prob</w:t>
      </w:r>
      <w:proofErr w:type="spellEnd"/>
      <w:r>
        <w:t>(A=</w:t>
      </w:r>
      <w:r w:rsidR="0000521D">
        <w:t>2</w:t>
      </w:r>
      <w:r>
        <w:t>)/</w:t>
      </w:r>
      <w:proofErr w:type="spellStart"/>
      <w:r>
        <w:t>Prob</w:t>
      </w:r>
      <w:proofErr w:type="spellEnd"/>
      <w:r>
        <w:t xml:space="preserve">(A=0) | </w:t>
      </w:r>
      <w:proofErr w:type="spellStart"/>
      <w:r>
        <w:t>group_size</w:t>
      </w:r>
      <w:proofErr w:type="spellEnd"/>
      <w:r>
        <w:t xml:space="preserve"> = 1).</w:t>
      </w:r>
    </w:p>
    <w:p w:rsidR="00E73C8C" w:rsidRDefault="00D6106E" w:rsidP="00D6106E">
      <w:pPr>
        <w:jc w:val="center"/>
      </w:pPr>
      <w:r>
        <w:rPr>
          <w:noProof/>
          <w:lang w:val="en-IN" w:eastAsia="en-IN"/>
        </w:rPr>
        <w:drawing>
          <wp:inline distT="0" distB="0" distL="0" distR="0" wp14:anchorId="5F0592DC" wp14:editId="714BB37D">
            <wp:extent cx="4543425" cy="58864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588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27E9" w:rsidRDefault="00C527E9" w:rsidP="00C527E9">
      <w:pPr>
        <w:pStyle w:val="ListParagraph"/>
      </w:pPr>
    </w:p>
    <w:p w:rsidR="00EF2693" w:rsidRDefault="00EF2693" w:rsidP="00C527E9">
      <w:pPr>
        <w:pStyle w:val="ListParagraph"/>
      </w:pPr>
    </w:p>
    <w:p w:rsidR="00EF2693" w:rsidRDefault="00EF2693" w:rsidP="00C527E9">
      <w:pPr>
        <w:pStyle w:val="ListParagraph"/>
      </w:pPr>
    </w:p>
    <w:p w:rsidR="00EF2693" w:rsidRDefault="00EF2693" w:rsidP="00C527E9">
      <w:pPr>
        <w:pStyle w:val="ListParagraph"/>
      </w:pPr>
    </w:p>
    <w:p w:rsidR="00EF2693" w:rsidRDefault="00EF2693" w:rsidP="00C527E9">
      <w:pPr>
        <w:pStyle w:val="ListParagraph"/>
      </w:pPr>
    </w:p>
    <w:p w:rsidR="00EF2693" w:rsidRDefault="00EF2693" w:rsidP="00C527E9">
      <w:pPr>
        <w:pStyle w:val="ListParagraph"/>
      </w:pPr>
    </w:p>
    <w:p w:rsidR="00C527E9" w:rsidRDefault="00C527E9" w:rsidP="00C527E9">
      <w:pPr>
        <w:pStyle w:val="ListParagraph"/>
        <w:numPr>
          <w:ilvl w:val="0"/>
          <w:numId w:val="31"/>
        </w:numPr>
      </w:pPr>
      <w:r>
        <w:lastRenderedPageBreak/>
        <w:t xml:space="preserve">(5 points) </w:t>
      </w:r>
      <w:r w:rsidR="00417C4E">
        <w:t>Based on your</w:t>
      </w:r>
      <w:r>
        <w:t xml:space="preserve"> model, what is the odds ratio for </w:t>
      </w:r>
      <w:r w:rsidR="00E30EEA">
        <w:t>homeowner</w:t>
      </w:r>
      <w:r>
        <w:t xml:space="preserve"> = </w:t>
      </w:r>
      <w:r w:rsidR="003B39AA">
        <w:t>1</w:t>
      </w:r>
      <w:r>
        <w:t xml:space="preserve"> versus </w:t>
      </w:r>
      <w:r w:rsidR="00E30EEA">
        <w:t xml:space="preserve">homeowner </w:t>
      </w:r>
      <w:r>
        <w:t xml:space="preserve">= </w:t>
      </w:r>
      <w:r w:rsidR="00E30EEA">
        <w:t>0</w:t>
      </w:r>
      <w:r>
        <w:t xml:space="preserve">, and A = </w:t>
      </w:r>
      <w:r w:rsidR="00056A08">
        <w:t>0</w:t>
      </w:r>
      <w:r>
        <w:t xml:space="preserve"> versus A = </w:t>
      </w:r>
      <w:r w:rsidR="00056A08">
        <w:t>1</w:t>
      </w:r>
      <w:r>
        <w:t>?  Mathematically, the odds ratio is (</w:t>
      </w:r>
      <w:proofErr w:type="gramStart"/>
      <w:r>
        <w:t>Prob(</w:t>
      </w:r>
      <w:proofErr w:type="gramEnd"/>
      <w:r>
        <w:t>A=</w:t>
      </w:r>
      <w:r w:rsidR="00056A08">
        <w:t>0</w:t>
      </w:r>
      <w:r>
        <w:t>)/Prob(A=</w:t>
      </w:r>
      <w:r w:rsidR="00056A08">
        <w:t>1</w:t>
      </w:r>
      <w:r>
        <w:t xml:space="preserve">) | </w:t>
      </w:r>
      <w:r w:rsidR="00E30EEA">
        <w:t>homeowner = 1</w:t>
      </w:r>
      <w:r>
        <w:t>) / ((Prob(A=</w:t>
      </w:r>
      <w:r w:rsidR="00056A08">
        <w:t>0</w:t>
      </w:r>
      <w:r>
        <w:t>)/Prob(A=</w:t>
      </w:r>
      <w:r w:rsidR="00056A08">
        <w:t>1</w:t>
      </w:r>
      <w:r>
        <w:t>)</w:t>
      </w:r>
      <w:r w:rsidR="001D4E03">
        <w:t xml:space="preserve"> </w:t>
      </w:r>
      <w:r>
        <w:t xml:space="preserve"> | </w:t>
      </w:r>
      <w:r w:rsidR="00E30EEA">
        <w:t>homeowner = 0</w:t>
      </w:r>
      <w:r>
        <w:t>).</w:t>
      </w:r>
    </w:p>
    <w:p w:rsidR="00E73C8C" w:rsidRDefault="00E73C8C" w:rsidP="00E73C8C">
      <w:pPr>
        <w:pStyle w:val="ListParagraph"/>
        <w:numPr>
          <w:ilvl w:val="0"/>
          <w:numId w:val="42"/>
        </w:numPr>
      </w:pPr>
    </w:p>
    <w:p w:rsidR="00B176B1" w:rsidRDefault="00D6106E" w:rsidP="00D6106E">
      <w:pPr>
        <w:jc w:val="center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4ED57716" wp14:editId="1EF7864B">
            <wp:extent cx="4738977" cy="5844209"/>
            <wp:effectExtent l="0" t="0" r="508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34611" cy="583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4A09" w:rsidRDefault="00134A09" w:rsidP="00134A09">
      <w:pPr>
        <w:pStyle w:val="Heading1"/>
      </w:pPr>
      <w:r>
        <w:t>Question 2 (50 points)</w:t>
      </w:r>
    </w:p>
    <w:p w:rsidR="00134A09" w:rsidRDefault="002B12CC" w:rsidP="00134A09">
      <w:r>
        <w:t>You are asked to build a Naïve Bayes model using the same Purchase_Likelihood.csv.</w:t>
      </w:r>
      <w:r w:rsidR="00B176B1">
        <w:t xml:space="preserve">  The model specifications are:</w:t>
      </w:r>
    </w:p>
    <w:p w:rsidR="00B176B1" w:rsidRDefault="00B176B1" w:rsidP="00B176B1">
      <w:pPr>
        <w:pStyle w:val="ListParagraph"/>
        <w:numPr>
          <w:ilvl w:val="0"/>
          <w:numId w:val="39"/>
        </w:numPr>
        <w:spacing w:before="120" w:after="0" w:line="240" w:lineRule="auto"/>
      </w:pPr>
      <w:r>
        <w:t>No smoothing is needed.  Therefore, the Laplace/</w:t>
      </w:r>
      <w:proofErr w:type="spellStart"/>
      <w:r>
        <w:t>Lidstone</w:t>
      </w:r>
      <w:proofErr w:type="spellEnd"/>
      <w:r>
        <w:t xml:space="preserve"> alpha is zero</w:t>
      </w:r>
    </w:p>
    <w:p w:rsidR="00B176B1" w:rsidRDefault="00B176B1" w:rsidP="00B176B1">
      <w:pPr>
        <w:pStyle w:val="ListParagraph"/>
        <w:numPr>
          <w:ilvl w:val="0"/>
          <w:numId w:val="39"/>
        </w:numPr>
        <w:spacing w:before="120" w:after="0" w:line="240" w:lineRule="auto"/>
      </w:pPr>
      <w:r>
        <w:t xml:space="preserve">The nominal target variable is </w:t>
      </w:r>
      <w:r w:rsidRPr="00B176B1">
        <w:rPr>
          <w:b/>
        </w:rPr>
        <w:t>A</w:t>
      </w:r>
      <w:r>
        <w:t xml:space="preserve"> which have these categories 0, 1, and 2</w:t>
      </w:r>
    </w:p>
    <w:p w:rsidR="00B176B1" w:rsidRDefault="00B176B1" w:rsidP="00B176B1">
      <w:pPr>
        <w:pStyle w:val="ListParagraph"/>
        <w:numPr>
          <w:ilvl w:val="0"/>
          <w:numId w:val="39"/>
        </w:numPr>
        <w:spacing w:before="120" w:after="0" w:line="240" w:lineRule="auto"/>
      </w:pPr>
      <w:r>
        <w:t>The nominal features are (categories are inside the parentheses):</w:t>
      </w:r>
    </w:p>
    <w:p w:rsidR="00B176B1" w:rsidRDefault="00B176B1" w:rsidP="00B176B1">
      <w:pPr>
        <w:pStyle w:val="ListParagraph"/>
        <w:numPr>
          <w:ilvl w:val="0"/>
          <w:numId w:val="40"/>
        </w:numPr>
        <w:spacing w:before="120" w:after="0" w:line="240" w:lineRule="auto"/>
      </w:pPr>
      <w:proofErr w:type="spellStart"/>
      <w:r w:rsidRPr="003C42B8">
        <w:rPr>
          <w:b/>
        </w:rPr>
        <w:lastRenderedPageBreak/>
        <w:t>group_size</w:t>
      </w:r>
      <w:proofErr w:type="spellEnd"/>
      <w:r>
        <w:t>. How many people will be covered under the policy (1, 2, 3 or 4)?</w:t>
      </w:r>
    </w:p>
    <w:p w:rsidR="00B176B1" w:rsidRDefault="00B176B1" w:rsidP="00B176B1">
      <w:pPr>
        <w:pStyle w:val="ListParagraph"/>
        <w:numPr>
          <w:ilvl w:val="0"/>
          <w:numId w:val="40"/>
        </w:numPr>
        <w:spacing w:before="120" w:after="0" w:line="240" w:lineRule="auto"/>
      </w:pPr>
      <w:r w:rsidRPr="003C42B8">
        <w:rPr>
          <w:b/>
        </w:rPr>
        <w:t>homeowner</w:t>
      </w:r>
      <w:r>
        <w:t>. Whether the customer owns a home or not (0 = No, 1 = Yes)?</w:t>
      </w:r>
    </w:p>
    <w:p w:rsidR="00B176B1" w:rsidRDefault="00B176B1" w:rsidP="00B176B1">
      <w:pPr>
        <w:pStyle w:val="ListParagraph"/>
        <w:numPr>
          <w:ilvl w:val="0"/>
          <w:numId w:val="40"/>
        </w:numPr>
        <w:spacing w:before="120" w:after="0" w:line="240" w:lineRule="auto"/>
      </w:pPr>
      <w:proofErr w:type="spellStart"/>
      <w:r w:rsidRPr="003C42B8">
        <w:rPr>
          <w:b/>
        </w:rPr>
        <w:t>married_couple</w:t>
      </w:r>
      <w:proofErr w:type="spellEnd"/>
      <w:r>
        <w:t>. Does the customer group contain a married couple (0 = No, 1 = Yes)?</w:t>
      </w:r>
    </w:p>
    <w:p w:rsidR="00B176B1" w:rsidRDefault="00B176B1" w:rsidP="00B176B1"/>
    <w:p w:rsidR="00B176B1" w:rsidRDefault="00B176B1" w:rsidP="00B176B1">
      <w:r>
        <w:t>Please answer the following questions based on your model.</w:t>
      </w:r>
    </w:p>
    <w:p w:rsidR="00B176B1" w:rsidRDefault="00B176B1" w:rsidP="00B176B1">
      <w:pPr>
        <w:pStyle w:val="ListParagraph"/>
        <w:numPr>
          <w:ilvl w:val="0"/>
          <w:numId w:val="41"/>
        </w:numPr>
      </w:pPr>
      <w:r>
        <w:t>(5 points) Show in a table the frequency counts and the Class Probabilities of the target variable.</w:t>
      </w:r>
    </w:p>
    <w:p w:rsidR="0059246D" w:rsidRDefault="0059246D" w:rsidP="0059246D">
      <w:pPr>
        <w:pStyle w:val="ListParagraph"/>
        <w:numPr>
          <w:ilvl w:val="0"/>
          <w:numId w:val="42"/>
        </w:numPr>
      </w:pPr>
    </w:p>
    <w:tbl>
      <w:tblPr>
        <w:tblW w:w="4890" w:type="dxa"/>
        <w:jc w:val="center"/>
        <w:tblInd w:w="-690" w:type="dxa"/>
        <w:tblLook w:val="04A0" w:firstRow="1" w:lastRow="0" w:firstColumn="1" w:lastColumn="0" w:noHBand="0" w:noVBand="1"/>
      </w:tblPr>
      <w:tblGrid>
        <w:gridCol w:w="2263"/>
        <w:gridCol w:w="886"/>
        <w:gridCol w:w="1741"/>
      </w:tblGrid>
      <w:tr w:rsidR="0059246D" w:rsidRPr="0059246D" w:rsidTr="0059246D">
        <w:trPr>
          <w:trHeight w:val="300"/>
          <w:jc w:val="center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9246D" w:rsidRPr="0059246D" w:rsidRDefault="0059246D" w:rsidP="005924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9246D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Target </w:t>
            </w:r>
            <w:proofErr w:type="spellStart"/>
            <w:r w:rsidRPr="0059246D">
              <w:rPr>
                <w:rFonts w:ascii="Calibri" w:eastAsia="Times New Roman" w:hAnsi="Calibri" w:cs="Calibri"/>
                <w:color w:val="000000"/>
                <w:lang w:val="en-IN" w:eastAsia="en-IN"/>
              </w:rPr>
              <w:t>Varable</w:t>
            </w:r>
            <w:proofErr w:type="spellEnd"/>
          </w:p>
        </w:tc>
        <w:tc>
          <w:tcPr>
            <w:tcW w:w="8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9246D" w:rsidRPr="0059246D" w:rsidRDefault="0059246D" w:rsidP="005924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9246D">
              <w:rPr>
                <w:rFonts w:ascii="Calibri" w:eastAsia="Times New Roman" w:hAnsi="Calibri" w:cs="Calibri"/>
                <w:color w:val="000000"/>
                <w:lang w:val="en-IN" w:eastAsia="en-IN"/>
              </w:rPr>
              <w:t>Count</w:t>
            </w:r>
          </w:p>
        </w:tc>
        <w:tc>
          <w:tcPr>
            <w:tcW w:w="17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9246D" w:rsidRPr="0059246D" w:rsidRDefault="0059246D" w:rsidP="005924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proofErr w:type="spellStart"/>
            <w:r w:rsidRPr="0059246D">
              <w:rPr>
                <w:rFonts w:ascii="Calibri" w:eastAsia="Times New Roman" w:hAnsi="Calibri" w:cs="Calibri"/>
                <w:color w:val="000000"/>
                <w:lang w:val="en-IN" w:eastAsia="en-IN"/>
              </w:rPr>
              <w:t>Class_probability</w:t>
            </w:r>
            <w:proofErr w:type="spellEnd"/>
          </w:p>
        </w:tc>
      </w:tr>
      <w:tr w:rsidR="0059246D" w:rsidRPr="0059246D" w:rsidTr="0059246D">
        <w:trPr>
          <w:trHeight w:val="300"/>
          <w:jc w:val="center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9246D" w:rsidRPr="0059246D" w:rsidRDefault="0059246D" w:rsidP="005924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9246D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9246D" w:rsidRPr="0059246D" w:rsidRDefault="0059246D" w:rsidP="005924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9246D">
              <w:rPr>
                <w:rFonts w:ascii="Calibri" w:eastAsia="Times New Roman" w:hAnsi="Calibri" w:cs="Calibri"/>
                <w:color w:val="000000"/>
                <w:lang w:val="en-IN" w:eastAsia="en-IN"/>
              </w:rPr>
              <w:t>143691</w:t>
            </w:r>
          </w:p>
        </w:tc>
        <w:tc>
          <w:tcPr>
            <w:tcW w:w="1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9246D" w:rsidRPr="0059246D" w:rsidRDefault="0059246D" w:rsidP="005924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9246D">
              <w:rPr>
                <w:rFonts w:ascii="Calibri" w:eastAsia="Times New Roman" w:hAnsi="Calibri" w:cs="Calibri"/>
                <w:color w:val="000000"/>
                <w:lang w:val="en-IN" w:eastAsia="en-IN"/>
              </w:rPr>
              <w:t>0.215995815</w:t>
            </w:r>
          </w:p>
        </w:tc>
      </w:tr>
      <w:tr w:rsidR="0059246D" w:rsidRPr="0059246D" w:rsidTr="0059246D">
        <w:trPr>
          <w:trHeight w:val="300"/>
          <w:jc w:val="center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9246D" w:rsidRPr="0059246D" w:rsidRDefault="0059246D" w:rsidP="005924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9246D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9246D" w:rsidRPr="0059246D" w:rsidRDefault="0059246D" w:rsidP="005924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9246D">
              <w:rPr>
                <w:rFonts w:ascii="Calibri" w:eastAsia="Times New Roman" w:hAnsi="Calibri" w:cs="Calibri"/>
                <w:color w:val="000000"/>
                <w:lang w:val="en-IN" w:eastAsia="en-IN"/>
              </w:rPr>
              <w:t>426067</w:t>
            </w:r>
          </w:p>
        </w:tc>
        <w:tc>
          <w:tcPr>
            <w:tcW w:w="1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9246D" w:rsidRPr="0059246D" w:rsidRDefault="0059246D" w:rsidP="005924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9246D">
              <w:rPr>
                <w:rFonts w:ascii="Calibri" w:eastAsia="Times New Roman" w:hAnsi="Calibri" w:cs="Calibri"/>
                <w:color w:val="000000"/>
                <w:lang w:val="en-IN" w:eastAsia="en-IN"/>
              </w:rPr>
              <w:t>0.640462443</w:t>
            </w:r>
          </w:p>
        </w:tc>
      </w:tr>
      <w:tr w:rsidR="0059246D" w:rsidRPr="0059246D" w:rsidTr="0059246D">
        <w:trPr>
          <w:trHeight w:val="300"/>
          <w:jc w:val="center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9246D" w:rsidRPr="0059246D" w:rsidRDefault="0059246D" w:rsidP="005924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9246D">
              <w:rPr>
                <w:rFonts w:ascii="Calibri" w:eastAsia="Times New Roman" w:hAnsi="Calibri" w:cs="Calibri"/>
                <w:color w:val="000000"/>
                <w:lang w:val="en-IN" w:eastAsia="en-IN"/>
              </w:rPr>
              <w:t>2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9246D" w:rsidRPr="0059246D" w:rsidRDefault="0059246D" w:rsidP="005924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9246D">
              <w:rPr>
                <w:rFonts w:ascii="Calibri" w:eastAsia="Times New Roman" w:hAnsi="Calibri" w:cs="Calibri"/>
                <w:color w:val="000000"/>
                <w:lang w:val="en-IN" w:eastAsia="en-IN"/>
              </w:rPr>
              <w:t>95491</w:t>
            </w:r>
          </w:p>
        </w:tc>
        <w:tc>
          <w:tcPr>
            <w:tcW w:w="1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9246D" w:rsidRPr="0059246D" w:rsidRDefault="0059246D" w:rsidP="0059246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9246D">
              <w:rPr>
                <w:rFonts w:ascii="Calibri" w:eastAsia="Times New Roman" w:hAnsi="Calibri" w:cs="Calibri"/>
                <w:color w:val="000000"/>
                <w:lang w:val="en-IN" w:eastAsia="en-IN"/>
              </w:rPr>
              <w:t>0.143541742</w:t>
            </w:r>
          </w:p>
        </w:tc>
      </w:tr>
    </w:tbl>
    <w:p w:rsidR="00B176B1" w:rsidRDefault="00B176B1" w:rsidP="00B176B1">
      <w:pPr>
        <w:pStyle w:val="ListParagraph"/>
        <w:numPr>
          <w:ilvl w:val="0"/>
          <w:numId w:val="41"/>
        </w:numPr>
      </w:pPr>
      <w:r>
        <w:t xml:space="preserve">(5 points) Show the crosstabulation table of the target variable by the feature </w:t>
      </w:r>
      <w:proofErr w:type="spellStart"/>
      <w:r>
        <w:t>group_size</w:t>
      </w:r>
      <w:proofErr w:type="spellEnd"/>
      <w:r>
        <w:t>.  The table contains the frequency counts.</w:t>
      </w:r>
    </w:p>
    <w:p w:rsidR="0059246D" w:rsidRDefault="00FB1717" w:rsidP="00FB1717">
      <w:pPr>
        <w:pStyle w:val="ListParagraph"/>
        <w:numPr>
          <w:ilvl w:val="0"/>
          <w:numId w:val="42"/>
        </w:numPr>
      </w:pPr>
      <w:r w:rsidRPr="00FB1717">
        <w:t>Frequency:</w:t>
      </w:r>
    </w:p>
    <w:tbl>
      <w:tblPr>
        <w:tblW w:w="7732" w:type="dxa"/>
        <w:jc w:val="center"/>
        <w:tblInd w:w="-50" w:type="dxa"/>
        <w:tblLook w:val="04A0" w:firstRow="1" w:lastRow="0" w:firstColumn="1" w:lastColumn="0" w:noHBand="0" w:noVBand="1"/>
      </w:tblPr>
      <w:tblGrid>
        <w:gridCol w:w="1623"/>
        <w:gridCol w:w="886"/>
        <w:gridCol w:w="1741"/>
        <w:gridCol w:w="1741"/>
        <w:gridCol w:w="1741"/>
      </w:tblGrid>
      <w:tr w:rsidR="00FB1717" w:rsidRPr="0059246D" w:rsidTr="00FB1717">
        <w:trPr>
          <w:trHeight w:val="300"/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>A</w:t>
            </w:r>
          </w:p>
        </w:tc>
        <w:tc>
          <w:tcPr>
            <w:tcW w:w="8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7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>2</w:t>
            </w:r>
          </w:p>
        </w:tc>
        <w:tc>
          <w:tcPr>
            <w:tcW w:w="17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B1717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>3</w:t>
            </w:r>
          </w:p>
        </w:tc>
        <w:tc>
          <w:tcPr>
            <w:tcW w:w="17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B1717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>4</w:t>
            </w:r>
          </w:p>
        </w:tc>
      </w:tr>
      <w:tr w:rsidR="00FB1717" w:rsidRPr="0059246D" w:rsidTr="00FB1717">
        <w:trPr>
          <w:trHeight w:val="300"/>
          <w:jc w:val="center"/>
        </w:trPr>
        <w:tc>
          <w:tcPr>
            <w:tcW w:w="1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9246D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FB1717">
              <w:rPr>
                <w:rFonts w:ascii="Calibri" w:eastAsia="Times New Roman" w:hAnsi="Calibri" w:cs="Calibri"/>
                <w:color w:val="000000"/>
                <w:lang w:val="en-IN" w:eastAsia="en-IN"/>
              </w:rPr>
              <w:t>115460</w:t>
            </w:r>
          </w:p>
        </w:tc>
        <w:tc>
          <w:tcPr>
            <w:tcW w:w="1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FB1717">
              <w:rPr>
                <w:rFonts w:ascii="Calibri" w:eastAsia="Times New Roman" w:hAnsi="Calibri" w:cs="Calibri"/>
                <w:color w:val="000000"/>
                <w:lang w:val="en-IN" w:eastAsia="en-IN"/>
              </w:rPr>
              <w:t>25728</w:t>
            </w:r>
          </w:p>
        </w:tc>
        <w:tc>
          <w:tcPr>
            <w:tcW w:w="1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FB1717">
              <w:rPr>
                <w:rFonts w:ascii="Calibri" w:eastAsia="Times New Roman" w:hAnsi="Calibri" w:cs="Calibri"/>
                <w:color w:val="000000"/>
                <w:lang w:val="en-IN" w:eastAsia="en-IN"/>
              </w:rPr>
              <w:t>2282</w:t>
            </w:r>
          </w:p>
        </w:tc>
        <w:tc>
          <w:tcPr>
            <w:tcW w:w="1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FB1717">
              <w:rPr>
                <w:rFonts w:ascii="Calibri" w:eastAsia="Times New Roman" w:hAnsi="Calibri" w:cs="Calibri"/>
                <w:color w:val="000000"/>
                <w:lang w:val="en-IN" w:eastAsia="en-IN"/>
              </w:rPr>
              <w:t>221</w:t>
            </w:r>
          </w:p>
        </w:tc>
      </w:tr>
      <w:tr w:rsidR="00FB1717" w:rsidRPr="0059246D" w:rsidTr="00FB1717">
        <w:trPr>
          <w:trHeight w:val="300"/>
          <w:jc w:val="center"/>
        </w:trPr>
        <w:tc>
          <w:tcPr>
            <w:tcW w:w="1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9246D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FB1717">
              <w:rPr>
                <w:rFonts w:ascii="Calibri" w:eastAsia="Times New Roman" w:hAnsi="Calibri" w:cs="Calibri"/>
                <w:color w:val="000000"/>
                <w:lang w:val="en-IN" w:eastAsia="en-IN"/>
              </w:rPr>
              <w:t>329552</w:t>
            </w:r>
          </w:p>
        </w:tc>
        <w:tc>
          <w:tcPr>
            <w:tcW w:w="1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FB1717">
              <w:rPr>
                <w:rFonts w:ascii="Calibri" w:eastAsia="Times New Roman" w:hAnsi="Calibri" w:cs="Calibri"/>
                <w:color w:val="000000"/>
                <w:lang w:val="en-IN" w:eastAsia="en-IN"/>
              </w:rPr>
              <w:t>91065</w:t>
            </w:r>
          </w:p>
        </w:tc>
        <w:tc>
          <w:tcPr>
            <w:tcW w:w="1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FB1717">
              <w:rPr>
                <w:rFonts w:ascii="Calibri" w:eastAsia="Times New Roman" w:hAnsi="Calibri" w:cs="Calibri"/>
                <w:color w:val="000000"/>
                <w:lang w:val="en-IN" w:eastAsia="en-IN"/>
              </w:rPr>
              <w:t>5069</w:t>
            </w:r>
          </w:p>
        </w:tc>
        <w:tc>
          <w:tcPr>
            <w:tcW w:w="1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FB1717">
              <w:rPr>
                <w:rFonts w:ascii="Calibri" w:eastAsia="Times New Roman" w:hAnsi="Calibri" w:cs="Calibri"/>
                <w:color w:val="000000"/>
                <w:lang w:val="en-IN" w:eastAsia="en-IN"/>
              </w:rPr>
              <w:t>381</w:t>
            </w:r>
          </w:p>
        </w:tc>
      </w:tr>
      <w:tr w:rsidR="00FB1717" w:rsidRPr="0059246D" w:rsidTr="00FB1717">
        <w:trPr>
          <w:trHeight w:val="300"/>
          <w:jc w:val="center"/>
        </w:trPr>
        <w:tc>
          <w:tcPr>
            <w:tcW w:w="16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9246D">
              <w:rPr>
                <w:rFonts w:ascii="Calibri" w:eastAsia="Times New Roman" w:hAnsi="Calibri" w:cs="Calibri"/>
                <w:color w:val="000000"/>
                <w:lang w:val="en-IN" w:eastAsia="en-IN"/>
              </w:rPr>
              <w:t>2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FB1717">
              <w:rPr>
                <w:rFonts w:ascii="Calibri" w:eastAsia="Times New Roman" w:hAnsi="Calibri" w:cs="Calibri"/>
                <w:color w:val="000000"/>
                <w:lang w:val="en-IN" w:eastAsia="en-IN"/>
              </w:rPr>
              <w:t>74293</w:t>
            </w:r>
          </w:p>
        </w:tc>
        <w:tc>
          <w:tcPr>
            <w:tcW w:w="1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FB1717">
              <w:rPr>
                <w:rFonts w:ascii="Calibri" w:eastAsia="Times New Roman" w:hAnsi="Calibri" w:cs="Calibri"/>
                <w:color w:val="000000"/>
                <w:lang w:val="en-IN" w:eastAsia="en-IN"/>
              </w:rPr>
              <w:t>19600</w:t>
            </w:r>
          </w:p>
        </w:tc>
        <w:tc>
          <w:tcPr>
            <w:tcW w:w="1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FB1717">
              <w:rPr>
                <w:rFonts w:ascii="Calibri" w:eastAsia="Times New Roman" w:hAnsi="Calibri" w:cs="Calibri"/>
                <w:color w:val="000000"/>
                <w:lang w:val="en-IN" w:eastAsia="en-IN"/>
              </w:rPr>
              <w:t>1505</w:t>
            </w:r>
          </w:p>
        </w:tc>
        <w:tc>
          <w:tcPr>
            <w:tcW w:w="17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>93</w:t>
            </w:r>
          </w:p>
        </w:tc>
      </w:tr>
    </w:tbl>
    <w:p w:rsidR="0059246D" w:rsidRDefault="00FB1717" w:rsidP="00A362CA">
      <w:r>
        <w:tab/>
      </w:r>
      <w:r w:rsidRPr="00FB1717">
        <w:t>Row Table:</w:t>
      </w:r>
    </w:p>
    <w:tbl>
      <w:tblPr>
        <w:tblW w:w="7650" w:type="dxa"/>
        <w:jc w:val="center"/>
        <w:tblInd w:w="1256" w:type="dxa"/>
        <w:tblLook w:val="04A0" w:firstRow="1" w:lastRow="0" w:firstColumn="1" w:lastColumn="0" w:noHBand="0" w:noVBand="1"/>
      </w:tblPr>
      <w:tblGrid>
        <w:gridCol w:w="344"/>
        <w:gridCol w:w="1833"/>
        <w:gridCol w:w="1833"/>
        <w:gridCol w:w="1833"/>
        <w:gridCol w:w="1833"/>
      </w:tblGrid>
      <w:tr w:rsidR="00FB1717" w:rsidRPr="0059246D" w:rsidTr="00FB1717">
        <w:trPr>
          <w:trHeight w:val="300"/>
          <w:jc w:val="center"/>
        </w:trPr>
        <w:tc>
          <w:tcPr>
            <w:tcW w:w="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>A</w:t>
            </w:r>
          </w:p>
        </w:tc>
        <w:tc>
          <w:tcPr>
            <w:tcW w:w="18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8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>2</w:t>
            </w:r>
          </w:p>
        </w:tc>
        <w:tc>
          <w:tcPr>
            <w:tcW w:w="18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B1717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>3</w:t>
            </w:r>
          </w:p>
        </w:tc>
        <w:tc>
          <w:tcPr>
            <w:tcW w:w="18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B1717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>4</w:t>
            </w:r>
          </w:p>
        </w:tc>
      </w:tr>
      <w:tr w:rsidR="00FB1717" w:rsidRPr="0059246D" w:rsidTr="00FB1717">
        <w:trPr>
          <w:trHeight w:val="300"/>
          <w:jc w:val="center"/>
        </w:trPr>
        <w:tc>
          <w:tcPr>
            <w:tcW w:w="3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9246D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B1717" w:rsidRPr="0054441F" w:rsidRDefault="00FB1717" w:rsidP="000514F2">
            <w:r w:rsidRPr="0054441F">
              <w:t>0.8035297965774</w:t>
            </w:r>
          </w:p>
        </w:tc>
        <w:tc>
          <w:tcPr>
            <w:tcW w:w="1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B1717" w:rsidRPr="00B94F74" w:rsidRDefault="00FB1717" w:rsidP="000514F2">
            <w:r w:rsidRPr="00B94F74">
              <w:t>0.1790508800134</w:t>
            </w:r>
          </w:p>
        </w:tc>
        <w:tc>
          <w:tcPr>
            <w:tcW w:w="1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B1717" w:rsidRPr="00E87911" w:rsidRDefault="00FB1717" w:rsidP="000514F2">
            <w:r w:rsidRPr="00E87911">
              <w:t>0.0158813008470</w:t>
            </w:r>
          </w:p>
        </w:tc>
        <w:tc>
          <w:tcPr>
            <w:tcW w:w="1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B1717" w:rsidRPr="003061B0" w:rsidRDefault="00FB1717" w:rsidP="000514F2">
            <w:r w:rsidRPr="003061B0">
              <w:t>0.0015380225623</w:t>
            </w:r>
          </w:p>
        </w:tc>
      </w:tr>
      <w:tr w:rsidR="00FB1717" w:rsidRPr="0059246D" w:rsidTr="00FB1717">
        <w:trPr>
          <w:trHeight w:val="300"/>
          <w:jc w:val="center"/>
        </w:trPr>
        <w:tc>
          <w:tcPr>
            <w:tcW w:w="3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9246D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B1717" w:rsidRPr="0054441F" w:rsidRDefault="00FB1717" w:rsidP="000514F2">
            <w:r w:rsidRPr="0054441F">
              <w:t>0.7734745943713</w:t>
            </w:r>
          </w:p>
        </w:tc>
        <w:tc>
          <w:tcPr>
            <w:tcW w:w="1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B1717" w:rsidRPr="00B94F74" w:rsidRDefault="00FB1717" w:rsidP="000514F2">
            <w:r w:rsidRPr="00B94F74">
              <w:t>0.2137339901940</w:t>
            </w:r>
          </w:p>
        </w:tc>
        <w:tc>
          <w:tcPr>
            <w:tcW w:w="1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B1717" w:rsidRPr="00E87911" w:rsidRDefault="00FB1717" w:rsidP="000514F2">
            <w:r w:rsidRPr="00E87911">
              <w:t>0.0118971898786</w:t>
            </w:r>
          </w:p>
        </w:tc>
        <w:tc>
          <w:tcPr>
            <w:tcW w:w="1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B1717" w:rsidRPr="003061B0" w:rsidRDefault="00FB1717" w:rsidP="000514F2">
            <w:r w:rsidRPr="003061B0">
              <w:t>0.0008942255561</w:t>
            </w:r>
          </w:p>
        </w:tc>
      </w:tr>
      <w:tr w:rsidR="00FB1717" w:rsidRPr="0059246D" w:rsidTr="00FB1717">
        <w:trPr>
          <w:trHeight w:val="300"/>
          <w:jc w:val="center"/>
        </w:trPr>
        <w:tc>
          <w:tcPr>
            <w:tcW w:w="3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9246D">
              <w:rPr>
                <w:rFonts w:ascii="Calibri" w:eastAsia="Times New Roman" w:hAnsi="Calibri" w:cs="Calibri"/>
                <w:color w:val="000000"/>
                <w:lang w:val="en-IN" w:eastAsia="en-IN"/>
              </w:rPr>
              <w:t>2</w:t>
            </w:r>
          </w:p>
        </w:tc>
        <w:tc>
          <w:tcPr>
            <w:tcW w:w="1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B1717" w:rsidRDefault="00FB1717" w:rsidP="000514F2">
            <w:r w:rsidRPr="0054441F">
              <w:t>0.7780104931355</w:t>
            </w:r>
          </w:p>
        </w:tc>
        <w:tc>
          <w:tcPr>
            <w:tcW w:w="1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B1717" w:rsidRDefault="00FB1717" w:rsidP="000514F2">
            <w:r w:rsidRPr="00B94F74">
              <w:t>0.2052549454922</w:t>
            </w:r>
          </w:p>
        </w:tc>
        <w:tc>
          <w:tcPr>
            <w:tcW w:w="1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B1717" w:rsidRDefault="00FB1717" w:rsidP="000514F2">
            <w:r w:rsidRPr="00E87911">
              <w:t>0.0157606476003</w:t>
            </w:r>
          </w:p>
        </w:tc>
        <w:tc>
          <w:tcPr>
            <w:tcW w:w="1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B1717" w:rsidRDefault="00FB1717" w:rsidP="000514F2">
            <w:r w:rsidRPr="003061B0">
              <w:t>0.0009739137720</w:t>
            </w:r>
          </w:p>
        </w:tc>
      </w:tr>
    </w:tbl>
    <w:p w:rsidR="00FB1717" w:rsidRDefault="00FB1717" w:rsidP="00FB1717"/>
    <w:p w:rsidR="00B176B1" w:rsidRDefault="00B176B1" w:rsidP="00B176B1">
      <w:pPr>
        <w:pStyle w:val="ListParagraph"/>
        <w:numPr>
          <w:ilvl w:val="0"/>
          <w:numId w:val="41"/>
        </w:numPr>
      </w:pPr>
      <w:r>
        <w:t>(5 points) Show the crosstabulation table of the target variable by the feature homeowner.  The table contains the frequency counts.</w:t>
      </w:r>
    </w:p>
    <w:p w:rsidR="00FB1717" w:rsidRDefault="00FB1717" w:rsidP="00FB1717">
      <w:pPr>
        <w:pStyle w:val="ListParagraph"/>
        <w:numPr>
          <w:ilvl w:val="0"/>
          <w:numId w:val="42"/>
        </w:numPr>
      </w:pPr>
      <w:r w:rsidRPr="00FB1717">
        <w:t>Frequency:</w:t>
      </w:r>
    </w:p>
    <w:tbl>
      <w:tblPr>
        <w:tblW w:w="4059" w:type="dxa"/>
        <w:jc w:val="center"/>
        <w:tblInd w:w="-321" w:type="dxa"/>
        <w:tblLook w:val="04A0" w:firstRow="1" w:lastRow="0" w:firstColumn="1" w:lastColumn="0" w:noHBand="0" w:noVBand="1"/>
      </w:tblPr>
      <w:tblGrid>
        <w:gridCol w:w="1603"/>
        <w:gridCol w:w="1177"/>
        <w:gridCol w:w="1279"/>
      </w:tblGrid>
      <w:tr w:rsidR="00FB1717" w:rsidRPr="0059246D" w:rsidTr="00FB1717">
        <w:trPr>
          <w:trHeight w:val="300"/>
          <w:jc w:val="center"/>
        </w:trPr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>A</w:t>
            </w:r>
          </w:p>
        </w:tc>
        <w:tc>
          <w:tcPr>
            <w:tcW w:w="11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2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</w:tr>
      <w:tr w:rsidR="00FB1717" w:rsidRPr="0059246D" w:rsidTr="00FB1717">
        <w:trPr>
          <w:trHeight w:val="300"/>
          <w:jc w:val="center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9246D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B1717" w:rsidRPr="00223193" w:rsidRDefault="00FB1717" w:rsidP="000514F2">
            <w:r w:rsidRPr="00223193">
              <w:t xml:space="preserve"> 78659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B1717" w:rsidRPr="0064324E" w:rsidRDefault="00FB1717" w:rsidP="000514F2">
            <w:r w:rsidRPr="0064324E">
              <w:t xml:space="preserve"> 65032</w:t>
            </w:r>
          </w:p>
        </w:tc>
      </w:tr>
      <w:tr w:rsidR="00FB1717" w:rsidRPr="0059246D" w:rsidTr="00FB1717">
        <w:trPr>
          <w:trHeight w:val="300"/>
          <w:jc w:val="center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9246D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B1717" w:rsidRPr="00223193" w:rsidRDefault="00FB1717" w:rsidP="000514F2">
            <w:r w:rsidRPr="00223193">
              <w:t>183130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B1717" w:rsidRPr="0064324E" w:rsidRDefault="00FB1717" w:rsidP="000514F2">
            <w:r w:rsidRPr="0064324E">
              <w:t>242937</w:t>
            </w:r>
          </w:p>
        </w:tc>
      </w:tr>
      <w:tr w:rsidR="00FB1717" w:rsidRPr="0059246D" w:rsidTr="00FB1717">
        <w:trPr>
          <w:trHeight w:val="300"/>
          <w:jc w:val="center"/>
        </w:trPr>
        <w:tc>
          <w:tcPr>
            <w:tcW w:w="16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9246D">
              <w:rPr>
                <w:rFonts w:ascii="Calibri" w:eastAsia="Times New Roman" w:hAnsi="Calibri" w:cs="Calibri"/>
                <w:color w:val="000000"/>
                <w:lang w:val="en-IN" w:eastAsia="en-IN"/>
              </w:rPr>
              <w:t>2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B1717" w:rsidRDefault="00FB1717" w:rsidP="000514F2">
            <w:r w:rsidRPr="00223193">
              <w:t xml:space="preserve"> 46734</w:t>
            </w:r>
          </w:p>
        </w:tc>
        <w:tc>
          <w:tcPr>
            <w:tcW w:w="12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B1717" w:rsidRDefault="00FB1717" w:rsidP="000514F2">
            <w:r w:rsidRPr="0064324E">
              <w:t xml:space="preserve"> 48757</w:t>
            </w:r>
          </w:p>
        </w:tc>
      </w:tr>
    </w:tbl>
    <w:p w:rsidR="00FB1717" w:rsidRDefault="00FB1717" w:rsidP="00FB1717">
      <w:r>
        <w:tab/>
      </w:r>
      <w:r>
        <w:tab/>
      </w:r>
      <w:r w:rsidRPr="00FB1717">
        <w:t>Row Table:</w:t>
      </w:r>
    </w:p>
    <w:tbl>
      <w:tblPr>
        <w:tblW w:w="5929" w:type="dxa"/>
        <w:jc w:val="center"/>
        <w:tblInd w:w="-690" w:type="dxa"/>
        <w:tblLook w:val="04A0" w:firstRow="1" w:lastRow="0" w:firstColumn="1" w:lastColumn="0" w:noHBand="0" w:noVBand="1"/>
      </w:tblPr>
      <w:tblGrid>
        <w:gridCol w:w="2263"/>
        <w:gridCol w:w="1833"/>
        <w:gridCol w:w="1833"/>
      </w:tblGrid>
      <w:tr w:rsidR="00FB1717" w:rsidRPr="0059246D" w:rsidTr="00FB1717">
        <w:trPr>
          <w:trHeight w:val="300"/>
          <w:jc w:val="center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>A</w:t>
            </w:r>
          </w:p>
        </w:tc>
        <w:tc>
          <w:tcPr>
            <w:tcW w:w="18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8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</w:tr>
      <w:tr w:rsidR="00FB1717" w:rsidRPr="0059246D" w:rsidTr="00FB1717">
        <w:trPr>
          <w:trHeight w:val="300"/>
          <w:jc w:val="center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9246D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B1717" w:rsidRPr="0037141B" w:rsidRDefault="00FB1717" w:rsidP="000514F2">
            <w:r w:rsidRPr="0037141B">
              <w:t>0.5474177227523</w:t>
            </w:r>
          </w:p>
        </w:tc>
        <w:tc>
          <w:tcPr>
            <w:tcW w:w="1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B1717" w:rsidRPr="00B01EC3" w:rsidRDefault="00FB1717" w:rsidP="000514F2">
            <w:r w:rsidRPr="00B01EC3">
              <w:t>0.4525822772477</w:t>
            </w:r>
          </w:p>
        </w:tc>
      </w:tr>
      <w:tr w:rsidR="00FB1717" w:rsidRPr="0059246D" w:rsidTr="00FB1717">
        <w:trPr>
          <w:trHeight w:val="300"/>
          <w:jc w:val="center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9246D">
              <w:rPr>
                <w:rFonts w:ascii="Calibri" w:eastAsia="Times New Roman" w:hAnsi="Calibri" w:cs="Calibri"/>
                <w:color w:val="000000"/>
                <w:lang w:val="en-IN" w:eastAsia="en-IN"/>
              </w:rPr>
              <w:lastRenderedPageBreak/>
              <w:t>1</w:t>
            </w:r>
          </w:p>
        </w:tc>
        <w:tc>
          <w:tcPr>
            <w:tcW w:w="1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B1717" w:rsidRPr="0037141B" w:rsidRDefault="00FB1717" w:rsidP="000514F2">
            <w:r w:rsidRPr="0037141B">
              <w:t>0.4298150290917</w:t>
            </w:r>
          </w:p>
        </w:tc>
        <w:tc>
          <w:tcPr>
            <w:tcW w:w="1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B1717" w:rsidRPr="00B01EC3" w:rsidRDefault="00FB1717" w:rsidP="000514F2">
            <w:r w:rsidRPr="00B01EC3">
              <w:t>0.5701849709083</w:t>
            </w:r>
          </w:p>
        </w:tc>
      </w:tr>
      <w:tr w:rsidR="00FB1717" w:rsidRPr="0059246D" w:rsidTr="00FB1717">
        <w:trPr>
          <w:trHeight w:val="300"/>
          <w:jc w:val="center"/>
        </w:trPr>
        <w:tc>
          <w:tcPr>
            <w:tcW w:w="22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9246D">
              <w:rPr>
                <w:rFonts w:ascii="Calibri" w:eastAsia="Times New Roman" w:hAnsi="Calibri" w:cs="Calibri"/>
                <w:color w:val="000000"/>
                <w:lang w:val="en-IN" w:eastAsia="en-IN"/>
              </w:rPr>
              <w:t>2</w:t>
            </w:r>
          </w:p>
        </w:tc>
        <w:tc>
          <w:tcPr>
            <w:tcW w:w="1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B1717" w:rsidRDefault="00FB1717" w:rsidP="000514F2">
            <w:r w:rsidRPr="0037141B">
              <w:t>0.4894073787058</w:t>
            </w:r>
          </w:p>
        </w:tc>
        <w:tc>
          <w:tcPr>
            <w:tcW w:w="18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B1717" w:rsidRDefault="00FB1717" w:rsidP="000514F2">
            <w:r w:rsidRPr="00B01EC3">
              <w:t>0.5105926212942</w:t>
            </w:r>
          </w:p>
        </w:tc>
      </w:tr>
    </w:tbl>
    <w:p w:rsidR="00FB1717" w:rsidRDefault="00FB1717" w:rsidP="00FB1717">
      <w:pPr>
        <w:pStyle w:val="ListParagraph"/>
      </w:pPr>
    </w:p>
    <w:p w:rsidR="00B176B1" w:rsidRDefault="00B176B1" w:rsidP="00B176B1">
      <w:pPr>
        <w:pStyle w:val="ListParagraph"/>
      </w:pPr>
    </w:p>
    <w:p w:rsidR="00B176B1" w:rsidRDefault="00B176B1" w:rsidP="00B176B1">
      <w:pPr>
        <w:pStyle w:val="ListParagraph"/>
        <w:numPr>
          <w:ilvl w:val="0"/>
          <w:numId w:val="41"/>
        </w:numPr>
      </w:pPr>
      <w:r>
        <w:t xml:space="preserve">(5 points) Show the crosstabulation table of the target variable by the feature </w:t>
      </w:r>
      <w:proofErr w:type="spellStart"/>
      <w:r>
        <w:t>married_couple</w:t>
      </w:r>
      <w:proofErr w:type="spellEnd"/>
      <w:r>
        <w:t>.  The table contains the frequency counts.</w:t>
      </w:r>
    </w:p>
    <w:p w:rsidR="00FB1717" w:rsidRDefault="00FB1717" w:rsidP="00FB1717">
      <w:pPr>
        <w:pStyle w:val="ListParagraph"/>
      </w:pPr>
      <w:r w:rsidRPr="00FB1717">
        <w:t>Frequency:</w:t>
      </w:r>
    </w:p>
    <w:tbl>
      <w:tblPr>
        <w:tblW w:w="4129" w:type="dxa"/>
        <w:jc w:val="center"/>
        <w:tblInd w:w="-250" w:type="dxa"/>
        <w:tblLook w:val="04A0" w:firstRow="1" w:lastRow="0" w:firstColumn="1" w:lastColumn="0" w:noHBand="0" w:noVBand="1"/>
      </w:tblPr>
      <w:tblGrid>
        <w:gridCol w:w="1496"/>
        <w:gridCol w:w="1213"/>
        <w:gridCol w:w="1420"/>
      </w:tblGrid>
      <w:tr w:rsidR="00FB1717" w:rsidRPr="0059246D" w:rsidTr="003007B4">
        <w:trPr>
          <w:trHeight w:val="300"/>
          <w:jc w:val="center"/>
        </w:trPr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>A</w:t>
            </w:r>
          </w:p>
        </w:tc>
        <w:tc>
          <w:tcPr>
            <w:tcW w:w="12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</w:tr>
      <w:tr w:rsidR="00FB1717" w:rsidRPr="0059246D" w:rsidTr="003007B4">
        <w:trPr>
          <w:trHeight w:val="300"/>
          <w:jc w:val="center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9246D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2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B1717" w:rsidRPr="00D02099" w:rsidRDefault="00FB1717" w:rsidP="000514F2">
            <w:r w:rsidRPr="00D02099">
              <w:t>117110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B1717" w:rsidRPr="008021AA" w:rsidRDefault="00FB1717" w:rsidP="000514F2">
            <w:r w:rsidRPr="008021AA">
              <w:t>26581</w:t>
            </w:r>
          </w:p>
        </w:tc>
      </w:tr>
      <w:tr w:rsidR="00FB1717" w:rsidRPr="0059246D" w:rsidTr="003007B4">
        <w:trPr>
          <w:trHeight w:val="300"/>
          <w:jc w:val="center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9246D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2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B1717" w:rsidRPr="00D02099" w:rsidRDefault="00FB1717" w:rsidP="000514F2">
            <w:r w:rsidRPr="00D02099">
              <w:t>333272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B1717" w:rsidRPr="008021AA" w:rsidRDefault="00FB1717" w:rsidP="000514F2">
            <w:r w:rsidRPr="008021AA">
              <w:t>92795</w:t>
            </w:r>
          </w:p>
        </w:tc>
      </w:tr>
      <w:tr w:rsidR="00FB1717" w:rsidRPr="0059246D" w:rsidTr="003007B4">
        <w:trPr>
          <w:trHeight w:val="300"/>
          <w:jc w:val="center"/>
        </w:trPr>
        <w:tc>
          <w:tcPr>
            <w:tcW w:w="1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FB1717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9246D">
              <w:rPr>
                <w:rFonts w:ascii="Calibri" w:eastAsia="Times New Roman" w:hAnsi="Calibri" w:cs="Calibri"/>
                <w:color w:val="000000"/>
                <w:lang w:val="en-IN" w:eastAsia="en-IN"/>
              </w:rPr>
              <w:t>2</w:t>
            </w:r>
          </w:p>
        </w:tc>
        <w:tc>
          <w:tcPr>
            <w:tcW w:w="12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B1717" w:rsidRDefault="00FB1717" w:rsidP="000514F2">
            <w:r w:rsidRPr="00D02099">
              <w:t xml:space="preserve"> 75310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B1717" w:rsidRDefault="00FB1717" w:rsidP="000514F2">
            <w:r w:rsidRPr="008021AA">
              <w:t>20181</w:t>
            </w:r>
          </w:p>
        </w:tc>
      </w:tr>
    </w:tbl>
    <w:p w:rsidR="00CA4C5F" w:rsidRDefault="00FB1717" w:rsidP="00FB1717">
      <w:r>
        <w:tab/>
      </w:r>
      <w:r>
        <w:tab/>
      </w:r>
    </w:p>
    <w:p w:rsidR="00FB1717" w:rsidRDefault="00FB1717" w:rsidP="00CA4C5F">
      <w:pPr>
        <w:ind w:firstLine="720"/>
      </w:pPr>
      <w:r w:rsidRPr="00FB1717">
        <w:t>Row Table:</w:t>
      </w:r>
    </w:p>
    <w:tbl>
      <w:tblPr>
        <w:tblW w:w="5515" w:type="dxa"/>
        <w:jc w:val="center"/>
        <w:tblInd w:w="-690" w:type="dxa"/>
        <w:tblLook w:val="04A0" w:firstRow="1" w:lastRow="0" w:firstColumn="1" w:lastColumn="0" w:noHBand="0" w:noVBand="1"/>
      </w:tblPr>
      <w:tblGrid>
        <w:gridCol w:w="1583"/>
        <w:gridCol w:w="2089"/>
        <w:gridCol w:w="1843"/>
      </w:tblGrid>
      <w:tr w:rsidR="00FB1717" w:rsidRPr="0059246D" w:rsidTr="003007B4">
        <w:trPr>
          <w:trHeight w:val="300"/>
          <w:jc w:val="center"/>
        </w:trPr>
        <w:tc>
          <w:tcPr>
            <w:tcW w:w="1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3007B4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>A</w:t>
            </w:r>
          </w:p>
        </w:tc>
        <w:tc>
          <w:tcPr>
            <w:tcW w:w="20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3007B4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B1717" w:rsidRPr="0059246D" w:rsidRDefault="003007B4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</w:tr>
      <w:tr w:rsidR="003007B4" w:rsidRPr="0059246D" w:rsidTr="003007B4">
        <w:trPr>
          <w:trHeight w:val="300"/>
          <w:jc w:val="center"/>
        </w:trPr>
        <w:tc>
          <w:tcPr>
            <w:tcW w:w="15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007B4" w:rsidRPr="0059246D" w:rsidRDefault="003007B4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9246D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20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007B4" w:rsidRPr="00B00BF1" w:rsidRDefault="003007B4" w:rsidP="000514F2">
            <w:r w:rsidRPr="00B00BF1">
              <w:t>0.8150127704588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007B4" w:rsidRPr="00204B51" w:rsidRDefault="003007B4" w:rsidP="000514F2">
            <w:r w:rsidRPr="00204B51">
              <w:t>0.1849872295412</w:t>
            </w:r>
          </w:p>
        </w:tc>
      </w:tr>
      <w:tr w:rsidR="003007B4" w:rsidRPr="0059246D" w:rsidTr="003007B4">
        <w:trPr>
          <w:trHeight w:val="300"/>
          <w:jc w:val="center"/>
        </w:trPr>
        <w:tc>
          <w:tcPr>
            <w:tcW w:w="15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007B4" w:rsidRPr="0059246D" w:rsidRDefault="003007B4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9246D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20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007B4" w:rsidRPr="00B00BF1" w:rsidRDefault="003007B4" w:rsidP="000514F2">
            <w:r w:rsidRPr="00B00BF1">
              <w:t>0.782205615548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007B4" w:rsidRPr="00204B51" w:rsidRDefault="003007B4" w:rsidP="000514F2">
            <w:r w:rsidRPr="00204B51">
              <w:t>0.2177943844513</w:t>
            </w:r>
          </w:p>
        </w:tc>
      </w:tr>
      <w:tr w:rsidR="003007B4" w:rsidRPr="0059246D" w:rsidTr="003007B4">
        <w:trPr>
          <w:trHeight w:val="300"/>
          <w:jc w:val="center"/>
        </w:trPr>
        <w:tc>
          <w:tcPr>
            <w:tcW w:w="15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007B4" w:rsidRPr="0059246D" w:rsidRDefault="003007B4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9246D">
              <w:rPr>
                <w:rFonts w:ascii="Calibri" w:eastAsia="Times New Roman" w:hAnsi="Calibri" w:cs="Calibri"/>
                <w:color w:val="000000"/>
                <w:lang w:val="en-IN" w:eastAsia="en-IN"/>
              </w:rPr>
              <w:t>2</w:t>
            </w:r>
          </w:p>
        </w:tc>
        <w:tc>
          <w:tcPr>
            <w:tcW w:w="20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007B4" w:rsidRDefault="003007B4" w:rsidP="000514F2">
            <w:r w:rsidRPr="00B00BF1">
              <w:t>0.7886607114807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007B4" w:rsidRDefault="003007B4" w:rsidP="000514F2">
            <w:r w:rsidRPr="00204B51">
              <w:t>0.2113392885193</w:t>
            </w:r>
          </w:p>
        </w:tc>
      </w:tr>
    </w:tbl>
    <w:p w:rsidR="00963DAC" w:rsidRDefault="00963DAC" w:rsidP="00FB1717">
      <w:pPr>
        <w:pStyle w:val="ListParagraph"/>
        <w:ind w:left="1080"/>
      </w:pPr>
    </w:p>
    <w:p w:rsidR="00B176B1" w:rsidRDefault="00B176B1" w:rsidP="00B176B1">
      <w:pPr>
        <w:pStyle w:val="ListParagraph"/>
      </w:pPr>
    </w:p>
    <w:p w:rsidR="006A1AC9" w:rsidRDefault="006A1AC9" w:rsidP="00B176B1">
      <w:pPr>
        <w:pStyle w:val="ListParagraph"/>
        <w:numPr>
          <w:ilvl w:val="0"/>
          <w:numId w:val="41"/>
        </w:numPr>
      </w:pPr>
      <w:r>
        <w:t>(10 points) Calculate the Cramer’s V statistics for the above three crosstabulations tables.  Based on these Cramer’s V statistics, which feature has the largest association with the target A?</w:t>
      </w:r>
    </w:p>
    <w:p w:rsidR="00963DAC" w:rsidRDefault="00963DAC" w:rsidP="00963DAC">
      <w:pPr>
        <w:pStyle w:val="ListParagraph"/>
      </w:pPr>
    </w:p>
    <w:tbl>
      <w:tblPr>
        <w:tblW w:w="8497" w:type="dxa"/>
        <w:jc w:val="center"/>
        <w:tblInd w:w="-50" w:type="dxa"/>
        <w:tblLook w:val="04A0" w:firstRow="1" w:lastRow="0" w:firstColumn="1" w:lastColumn="0" w:noHBand="0" w:noVBand="1"/>
      </w:tblPr>
      <w:tblGrid>
        <w:gridCol w:w="1637"/>
        <w:gridCol w:w="1190"/>
        <w:gridCol w:w="992"/>
        <w:gridCol w:w="453"/>
        <w:gridCol w:w="1673"/>
        <w:gridCol w:w="1276"/>
        <w:gridCol w:w="1276"/>
      </w:tblGrid>
      <w:tr w:rsidR="00963DAC" w:rsidRPr="0059246D" w:rsidTr="00963DAC">
        <w:trPr>
          <w:trHeight w:val="300"/>
          <w:jc w:val="center"/>
        </w:trPr>
        <w:tc>
          <w:tcPr>
            <w:tcW w:w="1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63DAC" w:rsidRPr="0059246D" w:rsidRDefault="00963DAC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</w:p>
        </w:tc>
        <w:tc>
          <w:tcPr>
            <w:tcW w:w="11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63DAC" w:rsidRPr="00FE277B" w:rsidRDefault="00963DAC" w:rsidP="000514F2">
            <w:r w:rsidRPr="00FE277B">
              <w:t xml:space="preserve">Test 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63DAC" w:rsidRPr="00DD29AA" w:rsidRDefault="00963DAC" w:rsidP="000514F2">
            <w:r w:rsidRPr="00DD29AA">
              <w:t>Statistic</w:t>
            </w:r>
          </w:p>
        </w:tc>
        <w:tc>
          <w:tcPr>
            <w:tcW w:w="4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63DAC" w:rsidRPr="0061690B" w:rsidRDefault="00963DAC" w:rsidP="000514F2">
            <w:r w:rsidRPr="0061690B">
              <w:t>DF</w:t>
            </w:r>
          </w:p>
        </w:tc>
        <w:tc>
          <w:tcPr>
            <w:tcW w:w="16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63DAC" w:rsidRPr="00F56F54" w:rsidRDefault="00963DAC" w:rsidP="000514F2">
            <w:r w:rsidRPr="00F56F54">
              <w:t xml:space="preserve"> Significance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63DAC" w:rsidRPr="00CC10FF" w:rsidRDefault="00963DAC" w:rsidP="000514F2">
            <w:r w:rsidRPr="00CC10FF">
              <w:t>Association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63DAC" w:rsidRPr="0009276D" w:rsidRDefault="00963DAC" w:rsidP="000514F2">
            <w:r w:rsidRPr="0009276D">
              <w:t xml:space="preserve"> Measure</w:t>
            </w:r>
          </w:p>
        </w:tc>
      </w:tr>
      <w:tr w:rsidR="00963DAC" w:rsidRPr="0059246D" w:rsidTr="00963DAC">
        <w:trPr>
          <w:trHeight w:val="300"/>
          <w:jc w:val="center"/>
        </w:trPr>
        <w:tc>
          <w:tcPr>
            <w:tcW w:w="16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63DAC" w:rsidRPr="00D810A7" w:rsidRDefault="00963DAC" w:rsidP="000514F2">
            <w:proofErr w:type="spellStart"/>
            <w:r w:rsidRPr="00D810A7">
              <w:t>group_size</w:t>
            </w:r>
            <w:proofErr w:type="spellEnd"/>
            <w:r w:rsidRPr="00D810A7">
              <w:t xml:space="preserve">    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63DAC" w:rsidRPr="00FE277B" w:rsidRDefault="00963DAC" w:rsidP="000514F2">
            <w:r w:rsidRPr="00FE277B">
              <w:t>Chi-squar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63DAC" w:rsidRPr="00DD29AA" w:rsidRDefault="00963DAC" w:rsidP="000514F2">
            <w:r w:rsidRPr="00DD29AA">
              <w:t xml:space="preserve"> 977.276 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63DAC" w:rsidRPr="0061690B" w:rsidRDefault="00963DAC" w:rsidP="000514F2">
            <w:r w:rsidRPr="0061690B">
              <w:t xml:space="preserve">6 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63DAC" w:rsidRPr="00F56F54" w:rsidRDefault="00963DAC" w:rsidP="000514F2">
            <w:r w:rsidRPr="00F56F54">
              <w:t xml:space="preserve">7.34301e-208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63DAC" w:rsidRPr="00CC10FF" w:rsidRDefault="00963DAC" w:rsidP="000514F2">
            <w:r w:rsidRPr="00CC10FF">
              <w:t xml:space="preserve">   </w:t>
            </w:r>
            <w:proofErr w:type="spellStart"/>
            <w:r w:rsidRPr="00CC10FF">
              <w:t>CramerV</w:t>
            </w:r>
            <w:proofErr w:type="spellEnd"/>
            <w:r w:rsidRPr="00CC10FF">
              <w:t xml:space="preserve">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63DAC" w:rsidRPr="0009276D" w:rsidRDefault="00963DAC" w:rsidP="000514F2">
            <w:r w:rsidRPr="0009276D">
              <w:t>0.027102</w:t>
            </w:r>
          </w:p>
        </w:tc>
      </w:tr>
      <w:tr w:rsidR="00963DAC" w:rsidRPr="0059246D" w:rsidTr="00963DAC">
        <w:trPr>
          <w:trHeight w:val="300"/>
          <w:jc w:val="center"/>
        </w:trPr>
        <w:tc>
          <w:tcPr>
            <w:tcW w:w="16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63DAC" w:rsidRPr="00D810A7" w:rsidRDefault="00963DAC" w:rsidP="000514F2">
            <w:proofErr w:type="spellStart"/>
            <w:r w:rsidRPr="00D810A7">
              <w:t>married_couple</w:t>
            </w:r>
            <w:proofErr w:type="spellEnd"/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63DAC" w:rsidRPr="00FE277B" w:rsidRDefault="00963DAC" w:rsidP="000514F2">
            <w:r w:rsidRPr="00FE277B">
              <w:t>Chi-squar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63DAC" w:rsidRPr="00DD29AA" w:rsidRDefault="00963DAC" w:rsidP="000514F2">
            <w:r w:rsidRPr="00DD29AA">
              <w:t xml:space="preserve"> 699.285 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63DAC" w:rsidRPr="0061690B" w:rsidRDefault="00963DAC" w:rsidP="000514F2">
            <w:r w:rsidRPr="0061690B">
              <w:t xml:space="preserve">2 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63DAC" w:rsidRPr="00F56F54" w:rsidRDefault="00963DAC" w:rsidP="000514F2">
            <w:r w:rsidRPr="00F56F54">
              <w:t xml:space="preserve">1.41953e-152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63DAC" w:rsidRPr="00CC10FF" w:rsidRDefault="00963DAC" w:rsidP="000514F2">
            <w:r w:rsidRPr="00CC10FF">
              <w:t xml:space="preserve">   </w:t>
            </w:r>
            <w:proofErr w:type="spellStart"/>
            <w:r w:rsidRPr="00CC10FF">
              <w:t>CramerV</w:t>
            </w:r>
            <w:proofErr w:type="spellEnd"/>
            <w:r w:rsidRPr="00CC10FF">
              <w:t xml:space="preserve">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63DAC" w:rsidRPr="0009276D" w:rsidRDefault="00963DAC" w:rsidP="000514F2">
            <w:r w:rsidRPr="0009276D">
              <w:t>0.0324216</w:t>
            </w:r>
          </w:p>
        </w:tc>
      </w:tr>
      <w:tr w:rsidR="00963DAC" w:rsidRPr="0059246D" w:rsidTr="00963DAC">
        <w:trPr>
          <w:trHeight w:val="300"/>
          <w:jc w:val="center"/>
        </w:trPr>
        <w:tc>
          <w:tcPr>
            <w:tcW w:w="16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63DAC" w:rsidRDefault="00963DAC" w:rsidP="000514F2">
            <w:r w:rsidRPr="00D810A7">
              <w:t xml:space="preserve">homeowner     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63DAC" w:rsidRDefault="00963DAC" w:rsidP="000514F2">
            <w:r w:rsidRPr="00FE277B">
              <w:t>Chi-squar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63DAC" w:rsidRDefault="00963DAC" w:rsidP="000514F2">
            <w:r w:rsidRPr="00DD29AA">
              <w:t xml:space="preserve"> 6270.49 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63DAC" w:rsidRDefault="00963DAC" w:rsidP="000514F2">
            <w:r w:rsidRPr="0061690B">
              <w:t xml:space="preserve">2 </w:t>
            </w:r>
          </w:p>
        </w:tc>
        <w:tc>
          <w:tcPr>
            <w:tcW w:w="16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63DAC" w:rsidRDefault="00963DAC" w:rsidP="000514F2">
            <w:r w:rsidRPr="00F56F54">
              <w:t xml:space="preserve">           0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63DAC" w:rsidRDefault="00963DAC" w:rsidP="000514F2">
            <w:r w:rsidRPr="00CC10FF">
              <w:t xml:space="preserve">   </w:t>
            </w:r>
            <w:proofErr w:type="spellStart"/>
            <w:r w:rsidRPr="00CC10FF">
              <w:t>CramerV</w:t>
            </w:r>
            <w:proofErr w:type="spellEnd"/>
            <w:r w:rsidRPr="00CC10FF">
              <w:t xml:space="preserve">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63DAC" w:rsidRDefault="00963DAC" w:rsidP="000514F2">
            <w:r w:rsidRPr="0009276D">
              <w:t>0.0970864</w:t>
            </w:r>
          </w:p>
        </w:tc>
      </w:tr>
    </w:tbl>
    <w:p w:rsidR="00E44DAB" w:rsidRDefault="00E44DAB" w:rsidP="005E2DFC">
      <w:pPr>
        <w:jc w:val="center"/>
        <w:rPr>
          <w:b/>
        </w:rPr>
      </w:pPr>
    </w:p>
    <w:p w:rsidR="00963DAC" w:rsidRPr="005E2DFC" w:rsidRDefault="00EE28F7" w:rsidP="005E2DFC">
      <w:pPr>
        <w:jc w:val="center"/>
        <w:rPr>
          <w:b/>
        </w:rPr>
      </w:pPr>
      <w:r w:rsidRPr="005E2DFC">
        <w:rPr>
          <w:b/>
        </w:rPr>
        <w:t xml:space="preserve">From the </w:t>
      </w:r>
      <w:r w:rsidR="00963DAC" w:rsidRPr="005E2DFC">
        <w:rPr>
          <w:b/>
        </w:rPr>
        <w:t>above table we can say that homeowner has the largest association with the target A.</w:t>
      </w:r>
    </w:p>
    <w:p w:rsidR="006A1AC9" w:rsidRDefault="006A1AC9" w:rsidP="006A1AC9">
      <w:pPr>
        <w:pStyle w:val="ListParagraph"/>
      </w:pPr>
    </w:p>
    <w:p w:rsidR="00E44DAB" w:rsidRDefault="00E44DAB" w:rsidP="006A1AC9">
      <w:pPr>
        <w:pStyle w:val="ListParagraph"/>
      </w:pPr>
    </w:p>
    <w:p w:rsidR="00CA4C5F" w:rsidRDefault="00CA4C5F" w:rsidP="006A1AC9">
      <w:pPr>
        <w:pStyle w:val="ListParagraph"/>
      </w:pPr>
    </w:p>
    <w:p w:rsidR="00CA4C5F" w:rsidRDefault="00CA4C5F" w:rsidP="006A1AC9">
      <w:pPr>
        <w:pStyle w:val="ListParagraph"/>
      </w:pPr>
    </w:p>
    <w:p w:rsidR="00CA4C5F" w:rsidRDefault="00CA4C5F" w:rsidP="006A1AC9">
      <w:pPr>
        <w:pStyle w:val="ListParagraph"/>
      </w:pPr>
    </w:p>
    <w:p w:rsidR="00CA4C5F" w:rsidRDefault="00CA4C5F" w:rsidP="006A1AC9">
      <w:pPr>
        <w:pStyle w:val="ListParagraph"/>
      </w:pPr>
    </w:p>
    <w:p w:rsidR="004E0E59" w:rsidRDefault="004E0E59" w:rsidP="006A1AC9">
      <w:pPr>
        <w:pStyle w:val="ListParagraph"/>
      </w:pPr>
    </w:p>
    <w:p w:rsidR="004E0E59" w:rsidRDefault="004E0E59" w:rsidP="006A1AC9">
      <w:pPr>
        <w:pStyle w:val="ListParagraph"/>
      </w:pPr>
      <w:bookmarkStart w:id="0" w:name="_GoBack"/>
      <w:bookmarkEnd w:id="0"/>
    </w:p>
    <w:p w:rsidR="00A01AFD" w:rsidRDefault="00A01AFD" w:rsidP="00B176B1">
      <w:pPr>
        <w:pStyle w:val="ListParagraph"/>
        <w:numPr>
          <w:ilvl w:val="0"/>
          <w:numId w:val="41"/>
        </w:numPr>
      </w:pPr>
      <w:r>
        <w:t xml:space="preserve">(5 points) </w:t>
      </w:r>
      <w:r w:rsidR="00730D6F">
        <w:t xml:space="preserve">Based on the assumptions of the Naïve Bayes model, express the joint probability </w:t>
      </w:r>
      <w:proofErr w:type="spellStart"/>
      <w:proofErr w:type="gramStart"/>
      <w:r w:rsidR="00730D6F">
        <w:t>Prob</w:t>
      </w:r>
      <w:proofErr w:type="spellEnd"/>
      <w:r w:rsidR="00730D6F">
        <w:t>(</w:t>
      </w:r>
      <w:proofErr w:type="gramEnd"/>
      <w:r w:rsidR="00730D6F">
        <w:t xml:space="preserve">A = a, </w:t>
      </w:r>
      <w:proofErr w:type="spellStart"/>
      <w:r w:rsidR="00730D6F">
        <w:t>group_size</w:t>
      </w:r>
      <w:proofErr w:type="spellEnd"/>
      <w:r w:rsidR="00730D6F">
        <w:t xml:space="preserve"> = g, homeowner = h, </w:t>
      </w:r>
      <w:proofErr w:type="spellStart"/>
      <w:r w:rsidR="00730D6F">
        <w:t>married_couple</w:t>
      </w:r>
      <w:proofErr w:type="spellEnd"/>
      <w:r w:rsidR="00730D6F">
        <w:t xml:space="preserve"> = m) as a product of the appropriate probabilities.</w:t>
      </w:r>
    </w:p>
    <w:p w:rsidR="00551158" w:rsidRDefault="00551158" w:rsidP="00551158">
      <w:pPr>
        <w:pStyle w:val="ListParagraph"/>
      </w:pPr>
    </w:p>
    <w:p w:rsidR="00551158" w:rsidRDefault="00CA4C5F" w:rsidP="00CA4C5F">
      <w:pPr>
        <w:pStyle w:val="ListParagraph"/>
      </w:pPr>
      <w:r>
        <w:rPr>
          <w:noProof/>
          <w:lang w:val="en-IN" w:eastAsia="en-IN"/>
        </w:rPr>
        <w:drawing>
          <wp:inline distT="0" distB="0" distL="0" distR="0" wp14:anchorId="2FF3BC50" wp14:editId="7B441634">
            <wp:extent cx="5943600" cy="53238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2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3DAC" w:rsidRDefault="00963DAC" w:rsidP="00963DAC"/>
    <w:p w:rsidR="00B212A3" w:rsidRDefault="00B212A3" w:rsidP="00963DAC"/>
    <w:p w:rsidR="00B212A3" w:rsidRDefault="00B212A3" w:rsidP="00963DAC"/>
    <w:p w:rsidR="00B212A3" w:rsidRDefault="00B212A3" w:rsidP="00963DAC"/>
    <w:p w:rsidR="004E0E59" w:rsidRDefault="004E0E59" w:rsidP="00963DAC"/>
    <w:p w:rsidR="004E0E59" w:rsidRDefault="004E0E59" w:rsidP="00963DAC"/>
    <w:p w:rsidR="00B176B1" w:rsidRDefault="00963DAC" w:rsidP="00B176B1">
      <w:pPr>
        <w:pStyle w:val="ListParagraph"/>
        <w:numPr>
          <w:ilvl w:val="0"/>
          <w:numId w:val="41"/>
        </w:numPr>
      </w:pPr>
      <w:r>
        <w:lastRenderedPageBreak/>
        <w:t xml:space="preserve"> </w:t>
      </w:r>
      <w:r w:rsidR="00B176B1">
        <w:t>(10 points) For each of the sixteen possible value combinations of the three features, calculate the predicted probabilities for A = 0, 1, 2</w:t>
      </w:r>
      <w:r w:rsidR="006A1AC9">
        <w:t xml:space="preserve"> based on the Naïve Bayes model</w:t>
      </w:r>
      <w:r w:rsidR="00B176B1">
        <w:t xml:space="preserve">.  List your answers in a table with proper </w:t>
      </w:r>
      <w:proofErr w:type="spellStart"/>
      <w:r w:rsidR="00B176B1">
        <w:t>labelling</w:t>
      </w:r>
      <w:proofErr w:type="spellEnd"/>
      <w:r w:rsidR="00B176B1">
        <w:t>.</w:t>
      </w:r>
    </w:p>
    <w:p w:rsidR="00EF2693" w:rsidRDefault="00EF2693" w:rsidP="00EF2693">
      <w:pPr>
        <w:pStyle w:val="ListParagraph"/>
        <w:numPr>
          <w:ilvl w:val="0"/>
          <w:numId w:val="42"/>
        </w:numPr>
      </w:pPr>
    </w:p>
    <w:tbl>
      <w:tblPr>
        <w:tblW w:w="6780" w:type="dxa"/>
        <w:jc w:val="center"/>
        <w:tblInd w:w="93" w:type="dxa"/>
        <w:tblLook w:val="04A0" w:firstRow="1" w:lastRow="0" w:firstColumn="1" w:lastColumn="0" w:noHBand="0" w:noVBand="1"/>
      </w:tblPr>
      <w:tblGrid>
        <w:gridCol w:w="1186"/>
        <w:gridCol w:w="1308"/>
        <w:gridCol w:w="1636"/>
        <w:gridCol w:w="1053"/>
        <w:gridCol w:w="1053"/>
        <w:gridCol w:w="1053"/>
      </w:tblGrid>
      <w:tr w:rsidR="000514F2" w:rsidRPr="000514F2" w:rsidTr="000514F2">
        <w:trPr>
          <w:trHeight w:val="300"/>
          <w:jc w:val="center"/>
        </w:trPr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proofErr w:type="spellStart"/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group_size</w:t>
            </w:r>
            <w:proofErr w:type="spellEnd"/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homeowner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proofErr w:type="spellStart"/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married_couple</w:t>
            </w:r>
            <w:proofErr w:type="spellEnd"/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    PA0 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   PA1    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  PA2</w:t>
            </w:r>
          </w:p>
        </w:tc>
      </w:tr>
      <w:tr w:rsidR="000514F2" w:rsidRPr="000514F2" w:rsidTr="000514F2">
        <w:trPr>
          <w:trHeight w:val="300"/>
          <w:jc w:val="center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227037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627593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14537</w:t>
            </w:r>
          </w:p>
        </w:tc>
      </w:tr>
      <w:tr w:rsidR="000514F2" w:rsidRPr="000514F2" w:rsidTr="000514F2">
        <w:trPr>
          <w:trHeight w:val="300"/>
          <w:jc w:val="center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21439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637467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148142</w:t>
            </w:r>
          </w:p>
        </w:tc>
      </w:tr>
      <w:tr w:rsidR="000514F2" w:rsidRPr="000514F2" w:rsidTr="000514F2">
        <w:trPr>
          <w:trHeight w:val="300"/>
          <w:jc w:val="center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205588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654128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140284</w:t>
            </w:r>
          </w:p>
        </w:tc>
      </w:tr>
      <w:tr w:rsidR="000514F2" w:rsidRPr="000514F2" w:rsidTr="000514F2">
        <w:trPr>
          <w:trHeight w:val="300"/>
          <w:jc w:val="center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19384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66341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142744</w:t>
            </w:r>
          </w:p>
        </w:tc>
      </w:tr>
      <w:tr w:rsidR="000514F2" w:rsidRPr="000514F2" w:rsidTr="000514F2">
        <w:trPr>
          <w:trHeight w:val="300"/>
          <w:jc w:val="center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23844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61446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147097</w:t>
            </w:r>
          </w:p>
        </w:tc>
      </w:tr>
      <w:tr w:rsidR="000514F2" w:rsidRPr="000514F2" w:rsidTr="000514F2">
        <w:trPr>
          <w:trHeight w:val="300"/>
          <w:jc w:val="center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22534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624635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150024</w:t>
            </w:r>
          </w:p>
        </w:tc>
      </w:tr>
      <w:tr w:rsidR="000514F2" w:rsidRPr="000514F2" w:rsidTr="000514F2">
        <w:trPr>
          <w:trHeight w:val="300"/>
          <w:jc w:val="center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21628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641528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142192</w:t>
            </w:r>
          </w:p>
        </w:tc>
      </w:tr>
      <w:tr w:rsidR="000514F2" w:rsidRPr="000514F2" w:rsidTr="000514F2">
        <w:trPr>
          <w:trHeight w:val="300"/>
          <w:jc w:val="center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204079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651128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144794</w:t>
            </w:r>
          </w:p>
        </w:tc>
      </w:tr>
      <w:tr w:rsidR="000514F2" w:rsidRPr="000514F2" w:rsidTr="000514F2">
        <w:trPr>
          <w:trHeight w:val="300"/>
          <w:jc w:val="center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25020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60108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148715</w:t>
            </w:r>
          </w:p>
        </w:tc>
      </w:tr>
      <w:tr w:rsidR="000514F2" w:rsidRPr="000514F2" w:rsidTr="000514F2">
        <w:trPr>
          <w:trHeight w:val="300"/>
          <w:jc w:val="center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236653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611546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151801</w:t>
            </w:r>
          </w:p>
        </w:tc>
      </w:tr>
      <w:tr w:rsidR="000514F2" w:rsidRPr="000514F2" w:rsidTr="000514F2">
        <w:trPr>
          <w:trHeight w:val="300"/>
          <w:jc w:val="center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22734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62865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144006</w:t>
            </w:r>
          </w:p>
        </w:tc>
      </w:tr>
      <w:tr w:rsidR="000514F2" w:rsidRPr="000514F2" w:rsidTr="000514F2">
        <w:trPr>
          <w:trHeight w:val="300"/>
          <w:jc w:val="center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21468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638559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146756</w:t>
            </w:r>
          </w:p>
        </w:tc>
      </w:tr>
      <w:tr w:rsidR="000514F2" w:rsidRPr="000514F2" w:rsidTr="000514F2">
        <w:trPr>
          <w:trHeight w:val="300"/>
          <w:jc w:val="center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262308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587475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150218</w:t>
            </w:r>
          </w:p>
        </w:tc>
      </w:tr>
      <w:tr w:rsidR="000514F2" w:rsidRPr="000514F2" w:rsidTr="000514F2">
        <w:trPr>
          <w:trHeight w:val="300"/>
          <w:jc w:val="center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248318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598215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153467</w:t>
            </w:r>
          </w:p>
        </w:tc>
      </w:tr>
      <w:tr w:rsidR="000514F2" w:rsidRPr="000514F2" w:rsidTr="000514F2">
        <w:trPr>
          <w:trHeight w:val="300"/>
          <w:jc w:val="center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238767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615513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14572</w:t>
            </w:r>
          </w:p>
        </w:tc>
      </w:tr>
      <w:tr w:rsidR="000514F2" w:rsidRPr="000514F2" w:rsidTr="000514F2">
        <w:trPr>
          <w:trHeight w:val="300"/>
          <w:jc w:val="center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225656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6257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14F2" w:rsidRPr="000514F2" w:rsidRDefault="000514F2" w:rsidP="000514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514F2">
              <w:rPr>
                <w:rFonts w:ascii="Calibri" w:eastAsia="Times New Roman" w:hAnsi="Calibri" w:cs="Calibri"/>
                <w:color w:val="000000"/>
                <w:lang w:val="en-IN" w:eastAsia="en-IN"/>
              </w:rPr>
              <w:t>0.148624</w:t>
            </w:r>
          </w:p>
        </w:tc>
      </w:tr>
    </w:tbl>
    <w:p w:rsidR="00B176B1" w:rsidRDefault="00B176B1" w:rsidP="00E44DAB"/>
    <w:p w:rsidR="00B176B1" w:rsidRDefault="00B176B1" w:rsidP="006A1AC9">
      <w:pPr>
        <w:pStyle w:val="ListParagraph"/>
        <w:numPr>
          <w:ilvl w:val="0"/>
          <w:numId w:val="41"/>
        </w:numPr>
      </w:pPr>
      <w:r>
        <w:t xml:space="preserve">(5 points) Based on your model, what values of </w:t>
      </w:r>
      <w:proofErr w:type="spellStart"/>
      <w:r>
        <w:t>group_size</w:t>
      </w:r>
      <w:proofErr w:type="spellEnd"/>
      <w:r>
        <w:t xml:space="preserve">, homeowner, and </w:t>
      </w:r>
      <w:proofErr w:type="spellStart"/>
      <w:r>
        <w:t>married_couple</w:t>
      </w:r>
      <w:proofErr w:type="spellEnd"/>
      <w:r>
        <w:t xml:space="preserve"> will maximize the odds value </w:t>
      </w:r>
      <w:proofErr w:type="gramStart"/>
      <w:r>
        <w:t>Prob(</w:t>
      </w:r>
      <w:proofErr w:type="gramEnd"/>
      <w:r>
        <w:t>A=1) / Prob(A = 0)?  What is that maximum odd value?</w:t>
      </w:r>
    </w:p>
    <w:p w:rsidR="005650E1" w:rsidRDefault="00E44DAB" w:rsidP="005650E1">
      <w:pPr>
        <w:pStyle w:val="ListParagraph"/>
        <w:numPr>
          <w:ilvl w:val="0"/>
          <w:numId w:val="42"/>
        </w:numPr>
      </w:pPr>
      <w:r>
        <w:t>From</w:t>
      </w:r>
      <w:r w:rsidR="005650E1">
        <w:t xml:space="preserve"> the</w:t>
      </w:r>
      <w:r>
        <w:t xml:space="preserve"> above</w:t>
      </w:r>
      <w:r w:rsidR="005650E1">
        <w:t xml:space="preserve"> </w:t>
      </w:r>
      <w:r>
        <w:t xml:space="preserve">mentioned </w:t>
      </w:r>
      <w:r w:rsidR="005650E1">
        <w:t>table in the answer to question 2 g)</w:t>
      </w:r>
    </w:p>
    <w:p w:rsidR="005650E1" w:rsidRDefault="005650E1" w:rsidP="005650E1">
      <w:pPr>
        <w:pStyle w:val="ListParagraph"/>
        <w:ind w:left="1080"/>
      </w:pPr>
      <w:proofErr w:type="spellStart"/>
      <w:r>
        <w:t>group_size</w:t>
      </w:r>
      <w:proofErr w:type="spellEnd"/>
      <w:r>
        <w:t xml:space="preserve">         =     1</w:t>
      </w:r>
    </w:p>
    <w:p w:rsidR="005650E1" w:rsidRDefault="005650E1" w:rsidP="005650E1">
      <w:pPr>
        <w:pStyle w:val="ListParagraph"/>
        <w:ind w:left="1080"/>
      </w:pPr>
      <w:proofErr w:type="gramStart"/>
      <w:r>
        <w:t>homeowner</w:t>
      </w:r>
      <w:proofErr w:type="gramEnd"/>
      <w:r>
        <w:t xml:space="preserve">       =     1</w:t>
      </w:r>
    </w:p>
    <w:p w:rsidR="005650E1" w:rsidRDefault="005650E1" w:rsidP="005650E1">
      <w:pPr>
        <w:pStyle w:val="ListParagraph"/>
        <w:ind w:left="1080"/>
      </w:pPr>
      <w:proofErr w:type="spellStart"/>
      <w:r>
        <w:t>married_couple</w:t>
      </w:r>
      <w:proofErr w:type="spellEnd"/>
      <w:r>
        <w:t>=     1</w:t>
      </w:r>
    </w:p>
    <w:p w:rsidR="005650E1" w:rsidRDefault="005650E1" w:rsidP="005650E1">
      <w:pPr>
        <w:pStyle w:val="ListParagraph"/>
        <w:ind w:left="1080"/>
      </w:pPr>
      <w:r>
        <w:t xml:space="preserve">PA0         =            </w:t>
      </w:r>
      <w:r w:rsidRPr="005650E1">
        <w:t>0.193842</w:t>
      </w:r>
    </w:p>
    <w:p w:rsidR="005650E1" w:rsidRDefault="005650E1" w:rsidP="005650E1">
      <w:pPr>
        <w:pStyle w:val="ListParagraph"/>
        <w:ind w:left="1080"/>
      </w:pPr>
      <w:r>
        <w:t xml:space="preserve">PA1         =            </w:t>
      </w:r>
      <w:r w:rsidRPr="005650E1">
        <w:t>0.663414</w:t>
      </w:r>
    </w:p>
    <w:p w:rsidR="005650E1" w:rsidRDefault="005650E1" w:rsidP="005650E1">
      <w:pPr>
        <w:pStyle w:val="ListParagraph"/>
        <w:ind w:left="1080"/>
      </w:pPr>
      <w:r>
        <w:t xml:space="preserve">PA2         =            </w:t>
      </w:r>
      <w:r w:rsidRPr="005650E1">
        <w:t>0.142744</w:t>
      </w:r>
    </w:p>
    <w:p w:rsidR="005650E1" w:rsidRDefault="008D1E3D" w:rsidP="005650E1">
      <w:pPr>
        <w:pStyle w:val="ListParagraph"/>
        <w:ind w:left="1080"/>
      </w:pPr>
      <w:proofErr w:type="gramStart"/>
      <w:r>
        <w:t>maximum</w:t>
      </w:r>
      <w:proofErr w:type="gramEnd"/>
      <w:r>
        <w:t xml:space="preserve"> </w:t>
      </w:r>
      <w:r w:rsidR="005650E1">
        <w:t xml:space="preserve">odd value(PA1/PA0)  = </w:t>
      </w:r>
      <w:r w:rsidR="005650E1" w:rsidRPr="005650E1">
        <w:t>3.422447148</w:t>
      </w:r>
    </w:p>
    <w:p w:rsidR="005650E1" w:rsidRDefault="005650E1" w:rsidP="005650E1"/>
    <w:p w:rsidR="00B176B1" w:rsidRDefault="00B176B1" w:rsidP="00134A09"/>
    <w:sectPr w:rsidR="00B176B1" w:rsidSect="00DF44E8">
      <w:headerReference w:type="default" r:id="rId11"/>
      <w:footerReference w:type="defaul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B2956" w:rsidRDefault="001B2956" w:rsidP="00FD10A7">
      <w:pPr>
        <w:spacing w:after="0" w:line="240" w:lineRule="auto"/>
      </w:pPr>
      <w:r>
        <w:separator/>
      </w:r>
    </w:p>
  </w:endnote>
  <w:endnote w:type="continuationSeparator" w:id="0">
    <w:p w:rsidR="001B2956" w:rsidRDefault="001B2956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514F2" w:rsidRDefault="000514F2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46E2B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:rsidR="000514F2" w:rsidRDefault="000514F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565174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514F2" w:rsidRDefault="000514F2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46E2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514F2" w:rsidRDefault="000514F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B2956" w:rsidRDefault="001B2956" w:rsidP="00FD10A7">
      <w:pPr>
        <w:spacing w:after="0" w:line="240" w:lineRule="auto"/>
      </w:pPr>
      <w:r>
        <w:separator/>
      </w:r>
    </w:p>
  </w:footnote>
  <w:footnote w:type="continuationSeparator" w:id="0">
    <w:p w:rsidR="001B2956" w:rsidRDefault="001B2956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14F2" w:rsidRDefault="000514F2" w:rsidP="001C4809">
    <w:pPr>
      <w:pStyle w:val="Header"/>
      <w:jc w:val="right"/>
    </w:pPr>
    <w:r>
      <w:t>Machine Learning: Autumn 2019 Assignment 4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6B27F6"/>
    <w:multiLevelType w:val="hybridMultilevel"/>
    <w:tmpl w:val="77EC2CC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0017CA0"/>
    <w:multiLevelType w:val="hybridMultilevel"/>
    <w:tmpl w:val="799A89B0"/>
    <w:lvl w:ilvl="0" w:tplc="75907C84"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0DD6409"/>
    <w:multiLevelType w:val="hybridMultilevel"/>
    <w:tmpl w:val="D30AE27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7">
      <w:start w:val="1"/>
      <w:numFmt w:val="lowerLetter"/>
      <w:lvlText w:val="%2)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1C52F00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7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8656AFD"/>
    <w:multiLevelType w:val="hybridMultilevel"/>
    <w:tmpl w:val="959CED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4FE2C20"/>
    <w:multiLevelType w:val="hybridMultilevel"/>
    <w:tmpl w:val="2430BC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4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83E36A7"/>
    <w:multiLevelType w:val="hybridMultilevel"/>
    <w:tmpl w:val="02C48304"/>
    <w:lvl w:ilvl="0" w:tplc="62887146"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CE03B70"/>
    <w:multiLevelType w:val="hybridMultilevel"/>
    <w:tmpl w:val="03D07A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642F2681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36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E3D708C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2917363"/>
    <w:multiLevelType w:val="hybridMultilevel"/>
    <w:tmpl w:val="F36035EE"/>
    <w:lvl w:ilvl="0" w:tplc="1C46EB3C">
      <w:start w:val="1"/>
      <w:numFmt w:val="low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92" w:hanging="360"/>
      </w:pPr>
    </w:lvl>
    <w:lvl w:ilvl="2" w:tplc="0409001B" w:tentative="1">
      <w:start w:val="1"/>
      <w:numFmt w:val="lowerRoman"/>
      <w:lvlText w:val="%3."/>
      <w:lvlJc w:val="right"/>
      <w:pPr>
        <w:ind w:left="1512" w:hanging="180"/>
      </w:pPr>
    </w:lvl>
    <w:lvl w:ilvl="3" w:tplc="0409000F" w:tentative="1">
      <w:start w:val="1"/>
      <w:numFmt w:val="decimal"/>
      <w:lvlText w:val="%4."/>
      <w:lvlJc w:val="left"/>
      <w:pPr>
        <w:ind w:left="2232" w:hanging="360"/>
      </w:pPr>
    </w:lvl>
    <w:lvl w:ilvl="4" w:tplc="04090019" w:tentative="1">
      <w:start w:val="1"/>
      <w:numFmt w:val="lowerLetter"/>
      <w:lvlText w:val="%5."/>
      <w:lvlJc w:val="left"/>
      <w:pPr>
        <w:ind w:left="2952" w:hanging="360"/>
      </w:pPr>
    </w:lvl>
    <w:lvl w:ilvl="5" w:tplc="0409001B" w:tentative="1">
      <w:start w:val="1"/>
      <w:numFmt w:val="lowerRoman"/>
      <w:lvlText w:val="%6."/>
      <w:lvlJc w:val="right"/>
      <w:pPr>
        <w:ind w:left="3672" w:hanging="180"/>
      </w:pPr>
    </w:lvl>
    <w:lvl w:ilvl="6" w:tplc="0409000F" w:tentative="1">
      <w:start w:val="1"/>
      <w:numFmt w:val="decimal"/>
      <w:lvlText w:val="%7."/>
      <w:lvlJc w:val="left"/>
      <w:pPr>
        <w:ind w:left="4392" w:hanging="360"/>
      </w:pPr>
    </w:lvl>
    <w:lvl w:ilvl="7" w:tplc="04090019" w:tentative="1">
      <w:start w:val="1"/>
      <w:numFmt w:val="lowerLetter"/>
      <w:lvlText w:val="%8."/>
      <w:lvlJc w:val="left"/>
      <w:pPr>
        <w:ind w:left="5112" w:hanging="360"/>
      </w:pPr>
    </w:lvl>
    <w:lvl w:ilvl="8" w:tplc="0409001B" w:tentative="1">
      <w:start w:val="1"/>
      <w:numFmt w:val="lowerRoman"/>
      <w:lvlText w:val="%9."/>
      <w:lvlJc w:val="right"/>
      <w:pPr>
        <w:ind w:left="5832" w:hanging="180"/>
      </w:pPr>
    </w:lvl>
  </w:abstractNum>
  <w:abstractNum w:abstractNumId="40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AD056E1"/>
    <w:multiLevelType w:val="hybridMultilevel"/>
    <w:tmpl w:val="BBC2802C"/>
    <w:lvl w:ilvl="0" w:tplc="D68C4CDA">
      <w:start w:val="15"/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11"/>
  </w:num>
  <w:num w:numId="3">
    <w:abstractNumId w:val="27"/>
  </w:num>
  <w:num w:numId="4">
    <w:abstractNumId w:val="24"/>
  </w:num>
  <w:num w:numId="5">
    <w:abstractNumId w:val="32"/>
  </w:num>
  <w:num w:numId="6">
    <w:abstractNumId w:val="7"/>
  </w:num>
  <w:num w:numId="7">
    <w:abstractNumId w:val="4"/>
  </w:num>
  <w:num w:numId="8">
    <w:abstractNumId w:val="13"/>
  </w:num>
  <w:num w:numId="9">
    <w:abstractNumId w:val="36"/>
  </w:num>
  <w:num w:numId="10">
    <w:abstractNumId w:val="41"/>
  </w:num>
  <w:num w:numId="11">
    <w:abstractNumId w:val="25"/>
  </w:num>
  <w:num w:numId="12">
    <w:abstractNumId w:val="43"/>
  </w:num>
  <w:num w:numId="13">
    <w:abstractNumId w:val="19"/>
  </w:num>
  <w:num w:numId="14">
    <w:abstractNumId w:val="9"/>
  </w:num>
  <w:num w:numId="15">
    <w:abstractNumId w:val="0"/>
  </w:num>
  <w:num w:numId="16">
    <w:abstractNumId w:val="20"/>
  </w:num>
  <w:num w:numId="17">
    <w:abstractNumId w:val="23"/>
  </w:num>
  <w:num w:numId="18">
    <w:abstractNumId w:val="26"/>
  </w:num>
  <w:num w:numId="19">
    <w:abstractNumId w:val="22"/>
  </w:num>
  <w:num w:numId="20">
    <w:abstractNumId w:val="6"/>
  </w:num>
  <w:num w:numId="21">
    <w:abstractNumId w:val="10"/>
  </w:num>
  <w:num w:numId="22">
    <w:abstractNumId w:val="29"/>
  </w:num>
  <w:num w:numId="23">
    <w:abstractNumId w:val="17"/>
  </w:num>
  <w:num w:numId="24">
    <w:abstractNumId w:val="35"/>
  </w:num>
  <w:num w:numId="25">
    <w:abstractNumId w:val="8"/>
  </w:num>
  <w:num w:numId="26">
    <w:abstractNumId w:val="1"/>
  </w:num>
  <w:num w:numId="27">
    <w:abstractNumId w:val="40"/>
  </w:num>
  <w:num w:numId="28">
    <w:abstractNumId w:val="38"/>
  </w:num>
  <w:num w:numId="29">
    <w:abstractNumId w:val="33"/>
  </w:num>
  <w:num w:numId="30">
    <w:abstractNumId w:val="16"/>
  </w:num>
  <w:num w:numId="31">
    <w:abstractNumId w:val="2"/>
  </w:num>
  <w:num w:numId="32">
    <w:abstractNumId w:val="3"/>
  </w:num>
  <w:num w:numId="33">
    <w:abstractNumId w:val="37"/>
  </w:num>
  <w:num w:numId="34">
    <w:abstractNumId w:val="14"/>
  </w:num>
  <w:num w:numId="35">
    <w:abstractNumId w:val="5"/>
  </w:num>
  <w:num w:numId="36">
    <w:abstractNumId w:val="18"/>
  </w:num>
  <w:num w:numId="37">
    <w:abstractNumId w:val="34"/>
  </w:num>
  <w:num w:numId="38">
    <w:abstractNumId w:val="21"/>
  </w:num>
  <w:num w:numId="39">
    <w:abstractNumId w:val="31"/>
  </w:num>
  <w:num w:numId="40">
    <w:abstractNumId w:val="39"/>
  </w:num>
  <w:num w:numId="41">
    <w:abstractNumId w:val="15"/>
  </w:num>
  <w:num w:numId="42">
    <w:abstractNumId w:val="28"/>
  </w:num>
  <w:num w:numId="43">
    <w:abstractNumId w:val="12"/>
  </w:num>
  <w:num w:numId="44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192A"/>
    <w:rsid w:val="0000521D"/>
    <w:rsid w:val="0001592E"/>
    <w:rsid w:val="00020D6D"/>
    <w:rsid w:val="00030932"/>
    <w:rsid w:val="0004377C"/>
    <w:rsid w:val="000514F2"/>
    <w:rsid w:val="000518ED"/>
    <w:rsid w:val="00056A08"/>
    <w:rsid w:val="000607DE"/>
    <w:rsid w:val="0006332A"/>
    <w:rsid w:val="00071D5F"/>
    <w:rsid w:val="0007471E"/>
    <w:rsid w:val="00080649"/>
    <w:rsid w:val="000827D8"/>
    <w:rsid w:val="000B34D6"/>
    <w:rsid w:val="000B3BB8"/>
    <w:rsid w:val="000B477D"/>
    <w:rsid w:val="000B55DF"/>
    <w:rsid w:val="000C4071"/>
    <w:rsid w:val="000C45D8"/>
    <w:rsid w:val="000C557B"/>
    <w:rsid w:val="000D7F1D"/>
    <w:rsid w:val="000F0919"/>
    <w:rsid w:val="000F2894"/>
    <w:rsid w:val="00103431"/>
    <w:rsid w:val="00112496"/>
    <w:rsid w:val="00134A09"/>
    <w:rsid w:val="001403D8"/>
    <w:rsid w:val="00146E2B"/>
    <w:rsid w:val="001475F9"/>
    <w:rsid w:val="0015070A"/>
    <w:rsid w:val="00156579"/>
    <w:rsid w:val="00157BB3"/>
    <w:rsid w:val="00160A14"/>
    <w:rsid w:val="00173462"/>
    <w:rsid w:val="001832C6"/>
    <w:rsid w:val="001848CC"/>
    <w:rsid w:val="001855B8"/>
    <w:rsid w:val="00194712"/>
    <w:rsid w:val="00195A5D"/>
    <w:rsid w:val="001A5D60"/>
    <w:rsid w:val="001B2956"/>
    <w:rsid w:val="001C4809"/>
    <w:rsid w:val="001D4E03"/>
    <w:rsid w:val="002012C8"/>
    <w:rsid w:val="002160AB"/>
    <w:rsid w:val="0022491A"/>
    <w:rsid w:val="00234C59"/>
    <w:rsid w:val="00243879"/>
    <w:rsid w:val="002A0E0F"/>
    <w:rsid w:val="002B12CC"/>
    <w:rsid w:val="002B22C0"/>
    <w:rsid w:val="002E04E8"/>
    <w:rsid w:val="002E2093"/>
    <w:rsid w:val="003007B4"/>
    <w:rsid w:val="00301DAD"/>
    <w:rsid w:val="003126A2"/>
    <w:rsid w:val="00314354"/>
    <w:rsid w:val="00314372"/>
    <w:rsid w:val="0032202D"/>
    <w:rsid w:val="003271DC"/>
    <w:rsid w:val="00337956"/>
    <w:rsid w:val="00341DB3"/>
    <w:rsid w:val="003421A5"/>
    <w:rsid w:val="00342C25"/>
    <w:rsid w:val="00343C19"/>
    <w:rsid w:val="0034472E"/>
    <w:rsid w:val="0035422A"/>
    <w:rsid w:val="003640C0"/>
    <w:rsid w:val="00370DA4"/>
    <w:rsid w:val="003755BA"/>
    <w:rsid w:val="0038003A"/>
    <w:rsid w:val="003940C1"/>
    <w:rsid w:val="00395A66"/>
    <w:rsid w:val="003A1E17"/>
    <w:rsid w:val="003A3501"/>
    <w:rsid w:val="003A6AE6"/>
    <w:rsid w:val="003B06FF"/>
    <w:rsid w:val="003B2D03"/>
    <w:rsid w:val="003B341D"/>
    <w:rsid w:val="003B39AA"/>
    <w:rsid w:val="003C0BB7"/>
    <w:rsid w:val="003C104B"/>
    <w:rsid w:val="003C3FB4"/>
    <w:rsid w:val="003C42B8"/>
    <w:rsid w:val="003D27C3"/>
    <w:rsid w:val="003E04C1"/>
    <w:rsid w:val="003E5D2D"/>
    <w:rsid w:val="003F600A"/>
    <w:rsid w:val="00410C3D"/>
    <w:rsid w:val="00415505"/>
    <w:rsid w:val="00417C4E"/>
    <w:rsid w:val="004212E8"/>
    <w:rsid w:val="00427500"/>
    <w:rsid w:val="00434D7B"/>
    <w:rsid w:val="00437271"/>
    <w:rsid w:val="00451145"/>
    <w:rsid w:val="00452249"/>
    <w:rsid w:val="00457E44"/>
    <w:rsid w:val="004672CB"/>
    <w:rsid w:val="004726C9"/>
    <w:rsid w:val="0048069C"/>
    <w:rsid w:val="00495D8D"/>
    <w:rsid w:val="00496173"/>
    <w:rsid w:val="004B08AA"/>
    <w:rsid w:val="004B0B9E"/>
    <w:rsid w:val="004B0BA9"/>
    <w:rsid w:val="004D2402"/>
    <w:rsid w:val="004E0213"/>
    <w:rsid w:val="004E0E59"/>
    <w:rsid w:val="004E3171"/>
    <w:rsid w:val="004F7612"/>
    <w:rsid w:val="0050296C"/>
    <w:rsid w:val="00506563"/>
    <w:rsid w:val="00525C36"/>
    <w:rsid w:val="00543AEC"/>
    <w:rsid w:val="00551158"/>
    <w:rsid w:val="005650E1"/>
    <w:rsid w:val="0057089D"/>
    <w:rsid w:val="00577C4D"/>
    <w:rsid w:val="005864C5"/>
    <w:rsid w:val="00586785"/>
    <w:rsid w:val="0059246D"/>
    <w:rsid w:val="005A5FB7"/>
    <w:rsid w:val="005C3E39"/>
    <w:rsid w:val="005C54F3"/>
    <w:rsid w:val="005D1EF1"/>
    <w:rsid w:val="005E2DFC"/>
    <w:rsid w:val="005E416B"/>
    <w:rsid w:val="005F7AB5"/>
    <w:rsid w:val="00601616"/>
    <w:rsid w:val="00607AE2"/>
    <w:rsid w:val="00610454"/>
    <w:rsid w:val="00623130"/>
    <w:rsid w:val="00623540"/>
    <w:rsid w:val="00626B2E"/>
    <w:rsid w:val="00630445"/>
    <w:rsid w:val="006478B8"/>
    <w:rsid w:val="00661D0C"/>
    <w:rsid w:val="00664F0D"/>
    <w:rsid w:val="00666357"/>
    <w:rsid w:val="006716E4"/>
    <w:rsid w:val="006819F5"/>
    <w:rsid w:val="00684E8C"/>
    <w:rsid w:val="00685700"/>
    <w:rsid w:val="006A0101"/>
    <w:rsid w:val="006A1AC9"/>
    <w:rsid w:val="006A3906"/>
    <w:rsid w:val="006B61EC"/>
    <w:rsid w:val="006B7BF4"/>
    <w:rsid w:val="006D1FE8"/>
    <w:rsid w:val="006D228B"/>
    <w:rsid w:val="006D70FC"/>
    <w:rsid w:val="006D7142"/>
    <w:rsid w:val="006E025E"/>
    <w:rsid w:val="006E3463"/>
    <w:rsid w:val="006E51B6"/>
    <w:rsid w:val="006F3C86"/>
    <w:rsid w:val="007017EC"/>
    <w:rsid w:val="00704CCE"/>
    <w:rsid w:val="00706D41"/>
    <w:rsid w:val="00707F97"/>
    <w:rsid w:val="007113A3"/>
    <w:rsid w:val="00714A3E"/>
    <w:rsid w:val="00726F09"/>
    <w:rsid w:val="00727C06"/>
    <w:rsid w:val="00730D6F"/>
    <w:rsid w:val="00742390"/>
    <w:rsid w:val="00746B53"/>
    <w:rsid w:val="0075327A"/>
    <w:rsid w:val="007863B0"/>
    <w:rsid w:val="007A1D79"/>
    <w:rsid w:val="007A6092"/>
    <w:rsid w:val="007B402E"/>
    <w:rsid w:val="007C1F53"/>
    <w:rsid w:val="007C7DEC"/>
    <w:rsid w:val="007D463E"/>
    <w:rsid w:val="007E30AB"/>
    <w:rsid w:val="007F23D5"/>
    <w:rsid w:val="00814020"/>
    <w:rsid w:val="00820041"/>
    <w:rsid w:val="008200A5"/>
    <w:rsid w:val="0082168E"/>
    <w:rsid w:val="008221A5"/>
    <w:rsid w:val="00854739"/>
    <w:rsid w:val="008561D7"/>
    <w:rsid w:val="00857AC0"/>
    <w:rsid w:val="0086212D"/>
    <w:rsid w:val="00873352"/>
    <w:rsid w:val="00873C5C"/>
    <w:rsid w:val="00887685"/>
    <w:rsid w:val="00890A3A"/>
    <w:rsid w:val="008A0E0D"/>
    <w:rsid w:val="008A4C61"/>
    <w:rsid w:val="008C368F"/>
    <w:rsid w:val="008D1E3D"/>
    <w:rsid w:val="008D2126"/>
    <w:rsid w:val="008E3F44"/>
    <w:rsid w:val="008F004B"/>
    <w:rsid w:val="008F3783"/>
    <w:rsid w:val="00900D52"/>
    <w:rsid w:val="009025CE"/>
    <w:rsid w:val="009159E4"/>
    <w:rsid w:val="009178F3"/>
    <w:rsid w:val="0092646B"/>
    <w:rsid w:val="00950209"/>
    <w:rsid w:val="00961EDE"/>
    <w:rsid w:val="009630A9"/>
    <w:rsid w:val="00963DAC"/>
    <w:rsid w:val="00994B73"/>
    <w:rsid w:val="00994DA5"/>
    <w:rsid w:val="009A7C86"/>
    <w:rsid w:val="009B2A62"/>
    <w:rsid w:val="009C13B5"/>
    <w:rsid w:val="009D23A9"/>
    <w:rsid w:val="009D4A66"/>
    <w:rsid w:val="009E077E"/>
    <w:rsid w:val="009F7F1A"/>
    <w:rsid w:val="00A01AFD"/>
    <w:rsid w:val="00A1166A"/>
    <w:rsid w:val="00A14A74"/>
    <w:rsid w:val="00A24752"/>
    <w:rsid w:val="00A31DE1"/>
    <w:rsid w:val="00A362CA"/>
    <w:rsid w:val="00A36B6E"/>
    <w:rsid w:val="00A40E25"/>
    <w:rsid w:val="00A42D29"/>
    <w:rsid w:val="00A44057"/>
    <w:rsid w:val="00A44B78"/>
    <w:rsid w:val="00A51F16"/>
    <w:rsid w:val="00A52194"/>
    <w:rsid w:val="00A6296C"/>
    <w:rsid w:val="00A72F66"/>
    <w:rsid w:val="00A82AA3"/>
    <w:rsid w:val="00A913C5"/>
    <w:rsid w:val="00A960D0"/>
    <w:rsid w:val="00A974B9"/>
    <w:rsid w:val="00AA1481"/>
    <w:rsid w:val="00AA256F"/>
    <w:rsid w:val="00AA3263"/>
    <w:rsid w:val="00AC09A3"/>
    <w:rsid w:val="00AC5835"/>
    <w:rsid w:val="00AE23A9"/>
    <w:rsid w:val="00AE4FF5"/>
    <w:rsid w:val="00AE6197"/>
    <w:rsid w:val="00AE7574"/>
    <w:rsid w:val="00B10696"/>
    <w:rsid w:val="00B13D81"/>
    <w:rsid w:val="00B14F68"/>
    <w:rsid w:val="00B176B1"/>
    <w:rsid w:val="00B212A3"/>
    <w:rsid w:val="00B449B6"/>
    <w:rsid w:val="00B574C7"/>
    <w:rsid w:val="00B6037E"/>
    <w:rsid w:val="00B638F6"/>
    <w:rsid w:val="00B75C23"/>
    <w:rsid w:val="00BA0A13"/>
    <w:rsid w:val="00BB2398"/>
    <w:rsid w:val="00BC3262"/>
    <w:rsid w:val="00BD41F2"/>
    <w:rsid w:val="00BE254A"/>
    <w:rsid w:val="00BE793C"/>
    <w:rsid w:val="00BF5E6E"/>
    <w:rsid w:val="00C00059"/>
    <w:rsid w:val="00C021C5"/>
    <w:rsid w:val="00C11CE5"/>
    <w:rsid w:val="00C25081"/>
    <w:rsid w:val="00C30A2C"/>
    <w:rsid w:val="00C32823"/>
    <w:rsid w:val="00C4797E"/>
    <w:rsid w:val="00C507A5"/>
    <w:rsid w:val="00C527E9"/>
    <w:rsid w:val="00C577E5"/>
    <w:rsid w:val="00C60EFA"/>
    <w:rsid w:val="00C67069"/>
    <w:rsid w:val="00C755F0"/>
    <w:rsid w:val="00CA2223"/>
    <w:rsid w:val="00CA4C5F"/>
    <w:rsid w:val="00CB032E"/>
    <w:rsid w:val="00CB0AF5"/>
    <w:rsid w:val="00CB44AE"/>
    <w:rsid w:val="00CD0325"/>
    <w:rsid w:val="00CD1AF4"/>
    <w:rsid w:val="00CD61D6"/>
    <w:rsid w:val="00CE14A8"/>
    <w:rsid w:val="00CF36D7"/>
    <w:rsid w:val="00D14AE5"/>
    <w:rsid w:val="00D25EF0"/>
    <w:rsid w:val="00D27652"/>
    <w:rsid w:val="00D42EFA"/>
    <w:rsid w:val="00D45652"/>
    <w:rsid w:val="00D50071"/>
    <w:rsid w:val="00D5235D"/>
    <w:rsid w:val="00D5588F"/>
    <w:rsid w:val="00D6106E"/>
    <w:rsid w:val="00D62792"/>
    <w:rsid w:val="00D64AB5"/>
    <w:rsid w:val="00D6690C"/>
    <w:rsid w:val="00D776FE"/>
    <w:rsid w:val="00D85417"/>
    <w:rsid w:val="00D9025D"/>
    <w:rsid w:val="00D97749"/>
    <w:rsid w:val="00DA1074"/>
    <w:rsid w:val="00DA221C"/>
    <w:rsid w:val="00DA2E77"/>
    <w:rsid w:val="00DA4967"/>
    <w:rsid w:val="00DA5F52"/>
    <w:rsid w:val="00DB4CDC"/>
    <w:rsid w:val="00DC25F4"/>
    <w:rsid w:val="00DC740B"/>
    <w:rsid w:val="00DD26EC"/>
    <w:rsid w:val="00DF44E8"/>
    <w:rsid w:val="00DF75B7"/>
    <w:rsid w:val="00E0350E"/>
    <w:rsid w:val="00E0617A"/>
    <w:rsid w:val="00E10993"/>
    <w:rsid w:val="00E21C10"/>
    <w:rsid w:val="00E30EEA"/>
    <w:rsid w:val="00E335D9"/>
    <w:rsid w:val="00E343DE"/>
    <w:rsid w:val="00E40453"/>
    <w:rsid w:val="00E44DAB"/>
    <w:rsid w:val="00E45977"/>
    <w:rsid w:val="00E574A6"/>
    <w:rsid w:val="00E600B6"/>
    <w:rsid w:val="00E713AD"/>
    <w:rsid w:val="00E7376B"/>
    <w:rsid w:val="00E73C8C"/>
    <w:rsid w:val="00EB2161"/>
    <w:rsid w:val="00EB2917"/>
    <w:rsid w:val="00EB5C6B"/>
    <w:rsid w:val="00EC103D"/>
    <w:rsid w:val="00EC1F62"/>
    <w:rsid w:val="00EE1521"/>
    <w:rsid w:val="00EE28F7"/>
    <w:rsid w:val="00EE5074"/>
    <w:rsid w:val="00EF2693"/>
    <w:rsid w:val="00EF3C98"/>
    <w:rsid w:val="00F025B4"/>
    <w:rsid w:val="00F130F9"/>
    <w:rsid w:val="00F41747"/>
    <w:rsid w:val="00F447B2"/>
    <w:rsid w:val="00F45E37"/>
    <w:rsid w:val="00F570F7"/>
    <w:rsid w:val="00F577A2"/>
    <w:rsid w:val="00F815EF"/>
    <w:rsid w:val="00F8295A"/>
    <w:rsid w:val="00F92E66"/>
    <w:rsid w:val="00F96DAF"/>
    <w:rsid w:val="00FA040D"/>
    <w:rsid w:val="00FA0C1D"/>
    <w:rsid w:val="00FB1717"/>
    <w:rsid w:val="00FC5616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0F289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F2894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1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115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0F289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F2894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1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115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3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34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2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8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9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4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4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30</Words>
  <Characters>7582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8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0-29T22:18:00Z</dcterms:created>
  <dcterms:modified xsi:type="dcterms:W3CDTF">2019-11-02T14:17:00Z</dcterms:modified>
</cp:coreProperties>
</file>